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4DDE7" w14:textId="75F50CF4" w:rsidR="00BF7679" w:rsidRPr="00120CB3" w:rsidRDefault="00D9053E" w:rsidP="00D9053E">
      <w:pPr>
        <w:spacing w:before="71"/>
        <w:ind w:left="964" w:right="-20"/>
        <w:rPr>
          <w:rFonts w:eastAsia="Proxima Nova Medium" w:cs="Proxima Nova Medium"/>
          <w:color w:val="005EAD"/>
          <w:sz w:val="18"/>
          <w:szCs w:val="18"/>
        </w:rPr>
      </w:pPr>
      <w:r w:rsidRPr="00120CB3">
        <w:rPr>
          <w:rFonts w:eastAsia="Proxima Nova Medium" w:cs="Proxima Nova Medium"/>
          <w:noProof/>
          <w:color w:val="005EAD"/>
          <w:sz w:val="18"/>
          <w:szCs w:val="18"/>
        </w:rPr>
        <w:drawing>
          <wp:anchor distT="0" distB="0" distL="114300" distR="114300" simplePos="0" relativeHeight="251657216" behindDoc="0" locked="0" layoutInCell="1" allowOverlap="0" wp14:anchorId="1AC8329F" wp14:editId="04C624AB">
            <wp:simplePos x="0" y="0"/>
            <wp:positionH relativeFrom="column">
              <wp:posOffset>5508625</wp:posOffset>
            </wp:positionH>
            <wp:positionV relativeFrom="paragraph">
              <wp:posOffset>-127000</wp:posOffset>
            </wp:positionV>
            <wp:extent cx="1274400" cy="291600"/>
            <wp:effectExtent l="0" t="0" r="0" b="0"/>
            <wp:wrapNone/>
            <wp:docPr id="1" name="Picture 1" descr="A picture containing text, sign, tableware, dish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Z Growth Capital Partner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00" cy="2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A35">
        <w:rPr>
          <w:color w:val="005EAD"/>
        </w:rPr>
        <w:pict w14:anchorId="70301197">
          <v:group id="_x0000_s2354" style="position:absolute;left:0;text-align:left;margin-left:65.2pt;margin-top:26.9pt;width:486.85pt;height:.1pt;z-index:-251660800;mso-position-horizontal-relative:page;mso-position-vertical-relative:text" coordorigin="1304,538" coordsize="9737,2">
            <v:shape id="_x0000_s2355" style="position:absolute;left:1304;top:538;width:9737;height:2" coordorigin="1304,538" coordsize="9737,0" path="m1304,538r9737,e" filled="f" strokecolor="#005ead" strokeweight=".5pt">
              <v:path arrowok="t"/>
            </v:shape>
            <w10:wrap anchorx="page"/>
          </v:group>
        </w:pict>
      </w:r>
      <w:r w:rsidR="004F530C" w:rsidRPr="00120CB3">
        <w:rPr>
          <w:rFonts w:eastAsia="Proxima Nova Medium" w:cs="Proxima Nova Medium"/>
          <w:color w:val="005EAD"/>
          <w:spacing w:val="-16"/>
          <w:sz w:val="18"/>
          <w:szCs w:val="18"/>
        </w:rPr>
        <w:t>V</w:t>
      </w:r>
      <w:r w:rsidR="004F530C" w:rsidRPr="00120CB3">
        <w:rPr>
          <w:rFonts w:eastAsia="Proxima Nova Medium" w:cs="Proxima Nova Medium"/>
          <w:color w:val="005EAD"/>
          <w:spacing w:val="-15"/>
          <w:sz w:val="18"/>
          <w:szCs w:val="18"/>
        </w:rPr>
        <w:t>.</w:t>
      </w:r>
      <w:r w:rsidR="004F530C" w:rsidRPr="00120CB3">
        <w:rPr>
          <w:rFonts w:eastAsia="Proxima Nova Medium" w:cs="Proxima Nova Medium"/>
          <w:color w:val="005EAD"/>
          <w:sz w:val="18"/>
          <w:szCs w:val="18"/>
        </w:rPr>
        <w:t>1</w:t>
      </w:r>
      <w:r w:rsidR="004F530C" w:rsidRPr="00120CB3">
        <w:rPr>
          <w:rFonts w:eastAsia="Proxima Nova Medium" w:cs="Proxima Nova Medium"/>
          <w:color w:val="005EAD"/>
          <w:spacing w:val="-2"/>
          <w:sz w:val="18"/>
          <w:szCs w:val="18"/>
        </w:rPr>
        <w:t xml:space="preserve"> </w:t>
      </w:r>
      <w:r w:rsidR="004F530C" w:rsidRPr="00120CB3">
        <w:rPr>
          <w:rFonts w:eastAsia="Proxima Nova Medium" w:cs="Proxima Nova Medium"/>
          <w:color w:val="005EAD"/>
          <w:sz w:val="18"/>
          <w:szCs w:val="18"/>
        </w:rPr>
        <w:t>– 06.22</w:t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  <w:r w:rsidRPr="00120CB3">
        <w:rPr>
          <w:rFonts w:eastAsia="Proxima Nova Medium" w:cs="Proxima Nova Medium"/>
          <w:color w:val="005EAD"/>
          <w:sz w:val="18"/>
          <w:szCs w:val="18"/>
        </w:rPr>
        <w:tab/>
      </w:r>
    </w:p>
    <w:p w14:paraId="04B19DB2" w14:textId="77777777" w:rsidR="00BF7679" w:rsidRDefault="00BF7679">
      <w:pPr>
        <w:spacing w:line="200" w:lineRule="exact"/>
        <w:rPr>
          <w:sz w:val="20"/>
          <w:szCs w:val="20"/>
        </w:rPr>
      </w:pPr>
    </w:p>
    <w:p w14:paraId="2CFB60AD" w14:textId="77777777" w:rsidR="00BF7679" w:rsidRDefault="00BF7679">
      <w:pPr>
        <w:spacing w:line="200" w:lineRule="exact"/>
        <w:rPr>
          <w:sz w:val="20"/>
          <w:szCs w:val="20"/>
        </w:rPr>
      </w:pPr>
    </w:p>
    <w:p w14:paraId="42B88A5D" w14:textId="77777777" w:rsidR="00BF7679" w:rsidRDefault="00BF7679">
      <w:pPr>
        <w:spacing w:line="200" w:lineRule="exact"/>
        <w:rPr>
          <w:sz w:val="20"/>
          <w:szCs w:val="20"/>
        </w:rPr>
      </w:pPr>
    </w:p>
    <w:p w14:paraId="3CA0F07F" w14:textId="77777777" w:rsidR="00BF7679" w:rsidRDefault="00BF7679">
      <w:pPr>
        <w:spacing w:line="200" w:lineRule="exact"/>
        <w:rPr>
          <w:sz w:val="20"/>
          <w:szCs w:val="20"/>
        </w:rPr>
      </w:pPr>
    </w:p>
    <w:p w14:paraId="05370265" w14:textId="77777777" w:rsidR="00BF7679" w:rsidRDefault="00BF7679">
      <w:pPr>
        <w:spacing w:before="8" w:line="200" w:lineRule="exact"/>
        <w:rPr>
          <w:sz w:val="20"/>
          <w:szCs w:val="20"/>
        </w:rPr>
      </w:pPr>
    </w:p>
    <w:p w14:paraId="2A639065" w14:textId="5C070934" w:rsidR="00BF7679" w:rsidRPr="00120CB3" w:rsidRDefault="004F530C" w:rsidP="00120CB3">
      <w:pPr>
        <w:pStyle w:val="ElevateTitle"/>
      </w:pPr>
      <w:r w:rsidRPr="00120CB3">
        <w:t>Elevate</w:t>
      </w:r>
      <w:r w:rsidR="003E7692" w:rsidRPr="00120CB3">
        <w:t xml:space="preserve"> </w:t>
      </w:r>
      <w:r w:rsidRPr="00120CB3">
        <w:t>NZ</w:t>
      </w:r>
    </w:p>
    <w:p w14:paraId="48A732E8" w14:textId="2D6A8E40" w:rsidR="00BF7679" w:rsidRPr="00120CB3" w:rsidRDefault="004F530C" w:rsidP="00120CB3">
      <w:pPr>
        <w:pStyle w:val="ElevateTitle"/>
      </w:pPr>
      <w:r w:rsidRPr="00120CB3">
        <w:t>Venture</w:t>
      </w:r>
      <w:r w:rsidR="003E7692" w:rsidRPr="00120CB3">
        <w:t xml:space="preserve"> </w:t>
      </w:r>
      <w:r w:rsidRPr="00120CB3">
        <w:t>Fund</w:t>
      </w:r>
    </w:p>
    <w:p w14:paraId="5158BB4F" w14:textId="0CDBAAC3" w:rsidR="00BF7679" w:rsidRPr="00120CB3" w:rsidRDefault="004F530C" w:rsidP="00120CB3">
      <w:pPr>
        <w:pStyle w:val="ElevateTitle"/>
      </w:pPr>
      <w:r w:rsidRPr="00120CB3">
        <w:t>Application</w:t>
      </w:r>
      <w:r w:rsidR="003E7692" w:rsidRPr="00120CB3">
        <w:t xml:space="preserve"> </w:t>
      </w:r>
      <w:r w:rsidRPr="00120CB3">
        <w:t>Form</w:t>
      </w:r>
    </w:p>
    <w:p w14:paraId="5416950C" w14:textId="77777777" w:rsidR="00BF7679" w:rsidRDefault="00BF7679">
      <w:pPr>
        <w:spacing w:before="7" w:line="130" w:lineRule="exact"/>
        <w:rPr>
          <w:sz w:val="13"/>
          <w:szCs w:val="13"/>
        </w:rPr>
      </w:pPr>
    </w:p>
    <w:p w14:paraId="0160D4EA" w14:textId="77777777" w:rsidR="00BF7679" w:rsidRDefault="00BF7679">
      <w:pPr>
        <w:spacing w:line="200" w:lineRule="exact"/>
        <w:rPr>
          <w:sz w:val="20"/>
          <w:szCs w:val="20"/>
        </w:rPr>
      </w:pPr>
    </w:p>
    <w:p w14:paraId="7AD4C987" w14:textId="77777777" w:rsidR="00BF7679" w:rsidRDefault="00BF7679">
      <w:pPr>
        <w:spacing w:line="200" w:lineRule="exact"/>
        <w:rPr>
          <w:sz w:val="20"/>
          <w:szCs w:val="20"/>
        </w:rPr>
      </w:pPr>
    </w:p>
    <w:p w14:paraId="50444CE9" w14:textId="77777777" w:rsidR="00BF7679" w:rsidRDefault="00BF7679">
      <w:pPr>
        <w:spacing w:line="200" w:lineRule="exact"/>
        <w:rPr>
          <w:sz w:val="20"/>
          <w:szCs w:val="20"/>
        </w:rPr>
      </w:pPr>
    </w:p>
    <w:p w14:paraId="6747583D" w14:textId="77777777" w:rsidR="00BF7679" w:rsidRDefault="00BF7679">
      <w:pPr>
        <w:spacing w:line="200" w:lineRule="exact"/>
        <w:rPr>
          <w:sz w:val="20"/>
          <w:szCs w:val="20"/>
        </w:rPr>
      </w:pPr>
    </w:p>
    <w:p w14:paraId="371114F2" w14:textId="77777777" w:rsidR="00BF7679" w:rsidRDefault="00BF7679">
      <w:pPr>
        <w:spacing w:line="200" w:lineRule="exact"/>
        <w:rPr>
          <w:sz w:val="20"/>
          <w:szCs w:val="20"/>
        </w:rPr>
      </w:pPr>
    </w:p>
    <w:p w14:paraId="255D5A43" w14:textId="77777777" w:rsidR="00BF7679" w:rsidRDefault="00BF7679">
      <w:pPr>
        <w:spacing w:line="200" w:lineRule="exact"/>
        <w:rPr>
          <w:sz w:val="20"/>
          <w:szCs w:val="20"/>
        </w:rPr>
      </w:pPr>
    </w:p>
    <w:p w14:paraId="095C87B9" w14:textId="77777777" w:rsidR="00BF7679" w:rsidRDefault="00BF7679">
      <w:pPr>
        <w:spacing w:line="200" w:lineRule="exact"/>
        <w:rPr>
          <w:sz w:val="20"/>
          <w:szCs w:val="20"/>
        </w:rPr>
      </w:pPr>
    </w:p>
    <w:p w14:paraId="3DCF6D58" w14:textId="77777777" w:rsidR="00BF7679" w:rsidRDefault="00BF7679">
      <w:pPr>
        <w:spacing w:line="200" w:lineRule="exact"/>
        <w:rPr>
          <w:sz w:val="20"/>
          <w:szCs w:val="20"/>
        </w:rPr>
      </w:pPr>
    </w:p>
    <w:p w14:paraId="59A29817" w14:textId="77777777" w:rsidR="00BF7679" w:rsidRDefault="00BF7679">
      <w:pPr>
        <w:spacing w:line="200" w:lineRule="exact"/>
        <w:rPr>
          <w:sz w:val="20"/>
          <w:szCs w:val="20"/>
        </w:rPr>
      </w:pPr>
    </w:p>
    <w:p w14:paraId="4DB1A35D" w14:textId="77777777" w:rsidR="00BF7679" w:rsidRDefault="00BF7679">
      <w:pPr>
        <w:spacing w:line="200" w:lineRule="exact"/>
        <w:rPr>
          <w:sz w:val="20"/>
          <w:szCs w:val="20"/>
        </w:rPr>
      </w:pPr>
    </w:p>
    <w:p w14:paraId="32D50E0A" w14:textId="772B2A26" w:rsidR="00BF7679" w:rsidRPr="00120CB3" w:rsidRDefault="00BA2A35">
      <w:pPr>
        <w:spacing w:before="18" w:line="264" w:lineRule="exact"/>
        <w:ind w:left="964" w:right="7698"/>
        <w:rPr>
          <w:rStyle w:val="InfotextChar"/>
          <w:rFonts w:ascii="Proxima Nova" w:hAnsi="Proxima Nova"/>
        </w:rPr>
      </w:pPr>
      <w:r>
        <w:rPr>
          <w:rFonts w:ascii="Proxima Nova" w:hAnsi="Proxima Nova"/>
          <w:color w:val="005EAD"/>
        </w:rPr>
        <w:pict w14:anchorId="44B7C241">
          <v:group id="_x0000_s2392" style="position:absolute;left:0;text-align:left;margin-left:75.5pt;margin-top:548.95pt;width:13.65pt;height:7.95pt;z-index:-251664896;mso-position-horizontal-relative:page;mso-position-vertical-relative:page" coordorigin="1510,10799" coordsize="273,159">
            <v:group id="_x0000_s2395" style="position:absolute;left:1535;top:10824;width:97;height:109" coordorigin="1535,10824" coordsize="97,109">
              <v:shape id="_x0000_s2398" style="position:absolute;left:1535;top:10824;width:97;height:109" coordorigin="1535,10824" coordsize="97,109" path="m1557,10824r-22,l1535,10933r23,l1558,10863r29,l1557,10824e" fillcolor="#005ead" stroked="f">
                <v:path arrowok="t"/>
              </v:shape>
              <v:shape id="_x0000_s2397" style="position:absolute;left:1535;top:10824;width:97;height:109" coordorigin="1535,10824" coordsize="97,109" path="m1587,10863r-29,l1611,10933r21,l1632,10891r-24,l1587,10863e" fillcolor="#005ead" stroked="f">
                <v:path arrowok="t"/>
              </v:shape>
              <v:shape id="_x0000_s2396" style="position:absolute;left:1535;top:10824;width:97;height:109" coordorigin="1535,10824" coordsize="97,109" path="m1632,10824r-24,l1608,10891r24,l1632,10824e" fillcolor="#005ead" stroked="f">
                <v:path arrowok="t"/>
              </v:shape>
            </v:group>
            <v:group id="_x0000_s2393" style="position:absolute;left:1666;top:10824;width:91;height:109" coordorigin="1666,10824" coordsize="91,109">
              <v:shape id="_x0000_s2394" style="position:absolute;left:1666;top:10824;width:91;height:109" coordorigin="1666,10824" coordsize="91,109" path="m1757,10824r-89,l1668,10845r58,l1666,10915r,18l1757,10933r,-21l1697,10912r60,-70l1757,10824e" fillcolor="#005ead" stroked="f">
                <v:path arrowok="t"/>
              </v:shape>
            </v:group>
            <w10:wrap anchorx="page" anchory="page"/>
          </v:group>
        </w:pict>
      </w:r>
      <w:r>
        <w:rPr>
          <w:rFonts w:ascii="Proxima Nova" w:hAnsi="Proxima Nova"/>
          <w:color w:val="005EAD"/>
        </w:rPr>
        <w:pict w14:anchorId="58A3FF3E">
          <v:group id="_x0000_s2379" style="position:absolute;left:0;text-align:left;margin-left:90pt;margin-top:548.95pt;width:24.5pt;height:8.35pt;z-index:-251663872;mso-position-horizontal-relative:page;mso-position-vertical-relative:page" coordorigin="1800,10799" coordsize="490,167">
            <v:group id="_x0000_s2390" style="position:absolute;left:1963;top:10824;width:83;height:109" coordorigin="1963,10824" coordsize="83,109">
              <v:shape id="_x0000_s2391" style="position:absolute;left:1963;top:10824;width:83;height:109" coordorigin="1963,10824" coordsize="83,109" path="m2045,10824r-82,l1963,10933r83,l2046,10912r-59,l1987,10889r51,l2038,10867r-51,l1987,10845r58,l2045,10824e" fillcolor="#005ead" stroked="f">
                <v:path arrowok="t"/>
              </v:shape>
            </v:group>
            <v:group id="_x0000_s2386" style="position:absolute;left:2081;top:10824;width:97;height:109" coordorigin="2081,10824" coordsize="97,109">
              <v:shape id="_x0000_s2389" style="position:absolute;left:2081;top:10824;width:97;height:109" coordorigin="2081,10824" coordsize="97,109" path="m2104,10824r-23,l2081,10933r24,l2105,10863r29,l2104,10824e" fillcolor="#005ead" stroked="f">
                <v:path arrowok="t"/>
              </v:shape>
              <v:shape id="_x0000_s2388" style="position:absolute;left:2081;top:10824;width:97;height:109" coordorigin="2081,10824" coordsize="97,109" path="m2134,10863r-29,l2158,10933r21,l2179,10891r-24,l2134,10863e" fillcolor="#005ead" stroked="f">
                <v:path arrowok="t"/>
              </v:shape>
              <v:shape id="_x0000_s2387" style="position:absolute;left:2081;top:10824;width:97;height:109" coordorigin="2081,10824" coordsize="97,109" path="m2179,10824r-24,l2155,10891r24,l2179,10824e" fillcolor="#005ead" stroked="f">
                <v:path arrowok="t"/>
              </v:shape>
            </v:group>
            <v:group id="_x0000_s2383" style="position:absolute;left:2208;top:10824;width:57;height:109" coordorigin="2208,10824" coordsize="57,109">
              <v:shape id="_x0000_s2385" style="position:absolute;left:2208;top:10824;width:57;height:109" coordorigin="2208,10824" coordsize="57,109" path="m2265,10846r-24,l2241,10933r24,l2265,10846e" fillcolor="#005ead" stroked="f">
                <v:path arrowok="t"/>
              </v:shape>
              <v:shape id="_x0000_s2384" style="position:absolute;left:2208;top:10824;width:57;height:109" coordorigin="2208,10824" coordsize="57,109" path="m2298,10824r-90,l2208,10846r90,l2298,10824e" fillcolor="#005ead" stroked="f">
                <v:path arrowok="t"/>
              </v:shape>
            </v:group>
            <v:group id="_x0000_s2380" style="position:absolute;left:1825;top:10824;width:110;height:117" coordorigin="1825,10824" coordsize="110,117">
              <v:shape id="_x0000_s2382" style="position:absolute;left:1825;top:10824;width:110;height:117" coordorigin="1825,10824" coordsize="110,117" path="m1852,10824r-27,l1880,10940r27,-58l1880,10882r-28,-58e" fillcolor="#005ead" stroked="f">
                <v:path arrowok="t"/>
              </v:shape>
              <v:shape id="_x0000_s2381" style="position:absolute;left:1825;top:10824;width:110;height:117" coordorigin="1825,10824" coordsize="110,117" path="m1935,10824r-26,l1880,10882r27,l1935,10824e" fillcolor="#005ead" stroked="f">
                <v:path arrowok="t"/>
              </v:shape>
            </v:group>
            <w10:wrap anchorx="page" anchory="page"/>
          </v:group>
        </w:pict>
      </w:r>
      <w:r>
        <w:rPr>
          <w:rFonts w:ascii="Proxima Nova" w:hAnsi="Proxima Nova"/>
          <w:color w:val="005EAD"/>
        </w:rPr>
        <w:pict w14:anchorId="2C3E6186">
          <v:group id="_x0000_s2356" style="position:absolute;left:0;text-align:left;margin-left:136.75pt;margin-top:548.95pt;width:26.7pt;height:8pt;z-index:-251661824;mso-position-horizontal-relative:page;mso-position-vertical-relative:page" coordorigin="2735,10799" coordsize="534,160">
            <v:group id="_x0000_s2367" style="position:absolute;left:2760;top:10824;width:83;height:109" coordorigin="2760,10824" coordsize="83,109">
              <v:shape id="_x0000_s2368" style="position:absolute;left:2760;top:10824;width:83;height:109" coordorigin="2760,10824" coordsize="83,109" path="m2844,10824r-84,l2760,10933r24,l2784,10891r53,l2837,10869r-53,l2784,10845r60,l2844,10824e" fillcolor="#005ead" stroked="f">
                <v:path arrowok="t"/>
              </v:shape>
            </v:group>
            <v:group id="_x0000_s2364" style="position:absolute;left:2873;top:10824;width:95;height:110" coordorigin="2873,10824" coordsize="95,110">
              <v:shape id="_x0000_s2366" style="position:absolute;left:2873;top:10824;width:95;height:110" coordorigin="2873,10824" coordsize="95,110" path="m2898,10824r-25,l2873,10886r3,18l2886,10921r18,10l2932,10934r19,-8l2962,10912r-56,l2898,10903r,-79e" fillcolor="#005ead" stroked="f">
                <v:path arrowok="t"/>
              </v:shape>
              <v:shape id="_x0000_s2365" style="position:absolute;left:2873;top:10824;width:95;height:110" coordorigin="2873,10824" coordsize="95,110" path="m2969,10824r-24,l2945,10904r-9,8l2962,10912r2,-2l2969,10886r,-62e" fillcolor="#005ead" stroked="f">
                <v:path arrowok="t"/>
              </v:shape>
            </v:group>
            <v:group id="_x0000_s2360" style="position:absolute;left:3007;top:10824;width:97;height:109" coordorigin="3007,10824" coordsize="97,109">
              <v:shape id="_x0000_s2363" style="position:absolute;left:3007;top:10824;width:97;height:109" coordorigin="3007,10824" coordsize="97,109" path="m3029,10824r-22,l3007,10933r24,l3031,10863r28,l3029,10824e" fillcolor="#005ead" stroked="f">
                <v:path arrowok="t"/>
              </v:shape>
              <v:shape id="_x0000_s2362" style="position:absolute;left:3007;top:10824;width:97;height:109" coordorigin="3007,10824" coordsize="97,109" path="m3059,10863r-28,l3084,10933r20,l3104,10891r-24,l3059,10863e" fillcolor="#005ead" stroked="f">
                <v:path arrowok="t"/>
              </v:shape>
              <v:shape id="_x0000_s2361" style="position:absolute;left:3007;top:10824;width:97;height:109" coordorigin="3007,10824" coordsize="97,109" path="m3104,10824r-24,l3080,10891r24,l3104,10824e" fillcolor="#005ead" stroked="f">
                <v:path arrowok="t"/>
              </v:shape>
            </v:group>
            <v:group id="_x0000_s2357" style="position:absolute;left:3143;top:10824;width:101;height:109" coordorigin="3143,10824" coordsize="101,109">
              <v:shape id="_x0000_s2359" style="position:absolute;left:3143;top:10824;width:101;height:109" coordorigin="3143,10824" coordsize="101,109" path="m3186,10824r-43,l3143,10933r67,-4l3228,10917r4,-6l3168,10911r,-66l3232,10845r-4,-6l3210,10828r-24,-4e" fillcolor="#005ead" stroked="f">
                <v:path arrowok="t"/>
              </v:shape>
              <v:shape id="_x0000_s2358" style="position:absolute;left:3143;top:10824;width:101;height:109" coordorigin="3143,10824" coordsize="101,109" path="m3232,10845r-64,l3194,10846r18,11l3219,10878r-1,8l3207,10904r-21,7l3232,10911r8,-11l3244,10878r-4,-21l3232,10845e" fillcolor="#005ead" stroked="f">
                <v:path arrowok="t"/>
              </v:shape>
            </v:group>
            <w10:wrap anchorx="page" anchory="page"/>
          </v:group>
        </w:pict>
      </w:r>
      <w:r>
        <w:rPr>
          <w:rFonts w:ascii="Proxima Nova" w:hAnsi="Proxima Nova"/>
          <w:color w:val="005EAD"/>
        </w:rPr>
        <w:pict w14:anchorId="2683E03E">
          <v:group id="_x0000_s2369" style="position:absolute;left:0;text-align:left;margin-left:115.05pt;margin-top:548.95pt;width:19.65pt;height:8pt;z-index:-251662848;mso-position-horizontal-relative:page;mso-position-vertical-relative:page" coordorigin="2301,10799" coordsize="393,160">
            <v:group id="_x0000_s2376" style="position:absolute;left:2326;top:10824;width:95;height:110" coordorigin="2326,10824" coordsize="95,110">
              <v:shape id="_x0000_s2378" style="position:absolute;left:2326;top:10824;width:95;height:110" coordorigin="2326,10824" coordsize="95,110" path="m2350,10824r-24,l2326,10886r3,18l2339,10921r18,10l2384,10934r20,-8l2415,10912r-56,l2350,10903r,-79e" fillcolor="#005ead" stroked="f">
                <v:path arrowok="t"/>
              </v:shape>
              <v:shape id="_x0000_s2377" style="position:absolute;left:2326;top:10824;width:95;height:110" coordorigin="2326,10824" coordsize="95,110" path="m2422,10824r-25,l2397,10904r-8,8l2415,10912r2,-2l2421,10886r1,-62e" fillcolor="#005ead" stroked="f">
                <v:path arrowok="t"/>
              </v:shape>
            </v:group>
            <v:group id="_x0000_s2372" style="position:absolute;left:2460;top:10824;width:94;height:109" coordorigin="2460,10824" coordsize="94,109">
              <v:shape id="_x0000_s2375" style="position:absolute;left:2460;top:10824;width:94;height:109" coordorigin="2460,10824" coordsize="94,109" path="m2524,10824r-64,l2460,10933r24,l2484,10898r48,l2529,10893r16,-12l2546,10877r-62,l2484,10845r65,l2548,10841r-14,-14l2524,10824e" fillcolor="#005ead" stroked="f">
                <v:path arrowok="t"/>
              </v:shape>
              <v:shape id="_x0000_s2374" style="position:absolute;left:2460;top:10824;width:94;height:109" coordorigin="2460,10824" coordsize="94,109" path="m2532,10898r-29,l2526,10933r28,l2532,10898e" fillcolor="#005ead" stroked="f">
                <v:path arrowok="t"/>
              </v:shape>
              <v:shape id="_x0000_s2373" style="position:absolute;left:2460;top:10824;width:94;height:109" coordorigin="2460,10824" coordsize="94,109" path="m2549,10845r-30,l2527,10851r,19l2520,10877r26,l2551,10860r,-11l2549,10845e" fillcolor="#005ead" stroked="f">
                <v:path arrowok="t"/>
              </v:shape>
            </v:group>
            <v:group id="_x0000_s2370" style="position:absolute;left:2586;top:10824;width:83;height:109" coordorigin="2586,10824" coordsize="83,109">
              <v:shape id="_x0000_s2371" style="position:absolute;left:2586;top:10824;width:83;height:109" coordorigin="2586,10824" coordsize="83,109" path="m2668,10824r-82,l2586,10933r83,l2669,10912r-60,l2609,10889r52,l2661,10867r-52,l2609,10845r59,l2668,10824e" fillcolor="#005ead" stroked="f">
                <v:path arrowok="t"/>
              </v:shape>
            </v:group>
            <w10:wrap anchorx="page" anchory="page"/>
          </v:group>
        </w:pict>
      </w:r>
      <w:r>
        <w:rPr>
          <w:rFonts w:ascii="Proxima Nova" w:hAnsi="Proxima Nova"/>
          <w:color w:val="005EAD"/>
        </w:rPr>
        <w:pict w14:anchorId="08AF6B4C">
          <v:group id="_x0000_s2264" style="position:absolute;left:0;text-align:left;margin-left:65.2pt;margin-top:-5.9pt;width:19.85pt;height:.1pt;z-index:-251670016;mso-position-horizontal-relative:page" coordorigin="1304,-118" coordsize="397,2">
            <v:shape id="_x0000_s2265" style="position:absolute;left:1304;top:-118;width:397;height:2" coordorigin="1304,-118" coordsize="397,0" path="m1304,-118r397,e" filled="f" strokecolor="#005ead" strokeweight="2.5pt">
              <v:path arrowok="t"/>
            </v:shape>
            <w10:wrap anchorx="page"/>
          </v:group>
        </w:pict>
      </w:r>
      <w:r>
        <w:rPr>
          <w:rFonts w:ascii="Proxima Nova" w:hAnsi="Proxima Nova"/>
          <w:color w:val="005EAD"/>
        </w:rPr>
        <w:pict w14:anchorId="4CB3E6B9">
          <v:group id="_x0000_s2256" style="position:absolute;left:0;text-align:left;margin-left:91.25pt;margin-top:92.05pt;width:56.4pt;height:41.8pt;z-index:-251668992;mso-position-horizontal-relative:page" coordorigin="1825,1841" coordsize="1128,836">
            <v:shape id="_x0000_s2263" style="position:absolute;left:1825;top:1841;width:1128;height:836" coordorigin="1825,1841" coordsize="1128,836" path="m2537,2571r-17,7l2507,2592r-8,22l2498,2641r11,19l2527,2673r21,4l2549,2677r21,-4l2587,2660r1,-1l2531,2659r-16,-15l2509,2623r5,-19l2529,2589r24,-5l2583,2584r,-1l2563,2574r-26,-3e" fillcolor="#005ead" stroked="f">
              <v:path arrowok="t"/>
            </v:shape>
            <v:shape id="_x0000_s2262" style="position:absolute;left:1825;top:1841;width:1128;height:836" coordorigin="1825,1841" coordsize="1128,836" path="m2583,2584r-30,l2571,2591r12,17l2587,2633r-10,15l2559,2657r-28,2l2588,2659r10,-17l2602,2618r-6,-19l2583,2584e" fillcolor="#005ead" stroked="f">
              <v:path arrowok="t"/>
            </v:shape>
            <v:shape id="_x0000_s2261" style="position:absolute;left:1825;top:1841;width:1128;height:836" coordorigin="1825,1841" coordsize="1128,836" path="m2125,2075r-5,l2117,2076r-292,548l1826,2628r5,2l1832,2631r4,l1839,2629r284,-532l2139,2097r-12,-21l2125,2075e" fillcolor="#005ead" stroked="f">
              <v:path arrowok="t"/>
            </v:shape>
            <v:shape id="_x0000_s2260" style="position:absolute;left:1825;top:1841;width:1128;height:836" coordorigin="1825,1841" coordsize="1128,836" path="m2139,2097r-16,l2249,2325r-160,297l2089,2625r3,4l2094,2631r333,l2429,2629r2,-4l2432,2622r-4,-6l2109,2616r149,-276l2274,2340r-8,-16l2274,2309r-17,l2139,2097e" fillcolor="#005ead" stroked="f">
              <v:path arrowok="t"/>
            </v:shape>
            <v:shape id="_x0000_s2259" style="position:absolute;left:1825;top:1841;width:1128;height:836" coordorigin="1825,1841" coordsize="1128,836" path="m2530,1864r-16,l2933,2616r-267,l2663,2619r,8l2666,2631r282,l2950,2629r3,-4l2953,2622,2530,1864e" fillcolor="#005ead" stroked="f">
              <v:path arrowok="t"/>
            </v:shape>
            <v:shape id="_x0000_s2258" style="position:absolute;left:1825;top:1841;width:1128;height:836" coordorigin="1825,1841" coordsize="1128,836" path="m2274,2340r-16,l2412,2616r16,l2274,2340e" fillcolor="#005ead" stroked="f">
              <v:path arrowok="t"/>
            </v:shape>
            <v:shape id="_x0000_s2257" style="position:absolute;left:1825;top:1841;width:1128;height:836" coordorigin="1825,1841" coordsize="1128,836" path="m2516,1841r-5,l2508,1843r-251,466l2274,2309r240,-445l2530,1864r-11,-21l2516,1841e" fillcolor="#005ead" stroked="f">
              <v:path arrowok="t"/>
            </v:shape>
            <w10:wrap anchorx="page"/>
          </v:group>
        </w:pict>
      </w:r>
      <w:r>
        <w:rPr>
          <w:rFonts w:ascii="Proxima Nova" w:hAnsi="Proxima Nova"/>
          <w:color w:val="005EAD"/>
        </w:rPr>
        <w:pict w14:anchorId="2CA7362D">
          <v:group id="_x0000_s2251" style="position:absolute;left:0;text-align:left;margin-left:63.95pt;margin-top:140.9pt;width:30.95pt;height:19.2pt;z-index:-251667968;mso-position-horizontal-relative:page" coordorigin="1279,2818" coordsize="619,384">
            <v:group id="_x0000_s2254" style="position:absolute;left:1304;top:2843;width:254;height:334" coordorigin="1304,2843" coordsize="254,334">
              <v:shape id="_x0000_s2255" style="position:absolute;left:1304;top:2843;width:254;height:334" coordorigin="1304,2843" coordsize="254,334" path="m1556,2843r-252,l1304,3177r254,l1558,3112r-181,l1377,3042r157,l1534,2976r-157,l1377,2909r179,l1556,2843e" fillcolor="#005ead" stroked="f">
                <v:path arrowok="t"/>
              </v:shape>
            </v:group>
            <v:group id="_x0000_s2252" style="position:absolute;left:1633;top:2843;width:240;height:334" coordorigin="1633,2843" coordsize="240,334">
              <v:shape id="_x0000_s2253" style="position:absolute;left:1633;top:2843;width:240;height:334" coordorigin="1633,2843" coordsize="240,334" path="m1706,2843r-73,l1633,3177r240,l1873,3110r-167,l1706,2843e" fillcolor="#005ead" stroked="f">
                <v:path arrowok="t"/>
              </v:shape>
            </v:group>
            <w10:wrap anchorx="page"/>
          </v:group>
        </w:pict>
      </w:r>
      <w:r>
        <w:rPr>
          <w:rFonts w:ascii="Proxima Nova" w:hAnsi="Proxima Nova"/>
          <w:color w:val="005EAD"/>
        </w:rPr>
        <w:pict w14:anchorId="25D63690">
          <v:group id="_x0000_s2238" style="position:absolute;left:0;text-align:left;margin-left:95.6pt;margin-top:139.8pt;width:58.3pt;height:21.45pt;z-index:-251666944;mso-position-horizontal-relative:page" coordorigin="1912,2796" coordsize="1166,429">
            <v:group id="_x0000_s2249" style="position:absolute;left:1937;top:2843;width:254;height:334" coordorigin="1937,2843" coordsize="254,334">
              <v:shape id="_x0000_s2250" style="position:absolute;left:1937;top:2843;width:254;height:334" coordorigin="1937,2843" coordsize="254,334" path="m2189,2843r-252,l1937,3177r254,l2191,3112r-181,l2010,3042r158,l2168,2976r-158,l2010,2909r179,l2189,2843e" fillcolor="#005ead" stroked="f">
                <v:path arrowok="t"/>
              </v:shape>
            </v:group>
            <v:group id="_x0000_s2246" style="position:absolute;left:2238;top:2843;width:335;height:356" coordorigin="2238,2843" coordsize="335,356">
              <v:shape id="_x0000_s2248" style="position:absolute;left:2238;top:2843;width:335;height:356" coordorigin="2238,2843" coordsize="335,356" path="m2318,2843r-80,l2405,3200r83,-178l2406,3022r-88,-179e" fillcolor="#005ead" stroked="f">
                <v:path arrowok="t"/>
              </v:shape>
              <v:shape id="_x0000_s2247" style="position:absolute;left:2238;top:2843;width:335;height:356" coordorigin="2238,2843" coordsize="335,356" path="m2572,2843r-78,l2406,3022r82,l2572,2843e" fillcolor="#005ead" stroked="f">
                <v:path arrowok="t"/>
              </v:shape>
            </v:group>
            <v:group id="_x0000_s2243" style="position:absolute;left:2879;top:2843;width:175;height:334" coordorigin="2879,2843" coordsize="175,334">
              <v:shape id="_x0000_s2245" style="position:absolute;left:2879;top:2843;width:175;height:334" coordorigin="2879,2843" coordsize="175,334" path="m3054,2911r-74,l2980,3177r74,l3054,2911e" fillcolor="#005ead" stroked="f">
                <v:path arrowok="t"/>
              </v:shape>
              <v:shape id="_x0000_s2244" style="position:absolute;left:2879;top:2843;width:175;height:334" coordorigin="2879,2843" coordsize="175,334" path="m3155,2843r-276,l2879,2911r276,l3155,2843e" fillcolor="#005ead" stroked="f">
                <v:path arrowok="t"/>
              </v:shape>
            </v:group>
            <v:group id="_x0000_s2239" style="position:absolute;left:2531;top:2821;width:354;height:356" coordorigin="2531,2821" coordsize="354,356">
              <v:shape id="_x0000_s2242" style="position:absolute;left:2531;top:2821;width:354;height:356" coordorigin="2531,2821" coordsize="354,356" path="m2708,2821r-177,356l2606,3177r36,-75l2847,3102r-32,-65l2672,3037r35,-73l2779,2964r-71,-143e" fillcolor="#005ead" stroked="f">
                <v:path arrowok="t"/>
              </v:shape>
              <v:shape id="_x0000_s2241" style="position:absolute;left:2531;top:2821;width:354;height:356" coordorigin="2531,2821" coordsize="354,356" path="m2847,3102r-75,l2808,3177r76,l2847,3102e" fillcolor="#005ead" stroked="f">
                <v:path arrowok="t"/>
              </v:shape>
              <v:shape id="_x0000_s2240" style="position:absolute;left:2531;top:2821;width:354;height:356" coordorigin="2531,2821" coordsize="354,356" path="m2779,2964r-72,l2741,3037r74,l2779,2964e" fillcolor="#005ead" stroked="f">
                <v:path arrowok="t"/>
              </v:shape>
            </v:group>
            <w10:wrap anchorx="page"/>
          </v:group>
        </w:pict>
      </w:r>
      <w:r>
        <w:rPr>
          <w:rFonts w:ascii="Proxima Nova" w:hAnsi="Proxima Nova"/>
          <w:color w:val="005EAD"/>
        </w:rPr>
        <w:pict w14:anchorId="25F80077">
          <v:group id="_x0000_s2236" style="position:absolute;left:0;text-align:left;margin-left:161.05pt;margin-top:142.15pt;width:12.7pt;height:16.7pt;z-index:-251665920;mso-position-horizontal-relative:page" coordorigin="3221,2843" coordsize="254,334">
            <v:shape id="_x0000_s2237" style="position:absolute;left:3221;top:2843;width:254;height:334" coordorigin="3221,2843" coordsize="254,334" path="m3473,2843r-252,l3221,3177r254,l3475,3112r-181,l3294,3042r157,l3451,2976r-157,l3294,2909r179,l3473,2843e" fillcolor="#005ead" stroked="f">
              <v:path arrowok="t"/>
            </v:shape>
            <w10:wrap anchorx="page"/>
          </v:group>
        </w:pict>
      </w:r>
      <w:hyperlink r:id="rId8" w:history="1">
        <w:r w:rsidR="004F530C" w:rsidRPr="00A80D46">
          <w:rPr>
            <w:rStyle w:val="Hyperlink"/>
            <w:rFonts w:ascii="Proxima Nova" w:hAnsi="Proxima Nova"/>
          </w:rPr>
          <w:t>Click here to download</w:t>
        </w:r>
      </w:hyperlink>
      <w:r w:rsidR="004F530C" w:rsidRPr="00120CB3">
        <w:rPr>
          <w:rStyle w:val="InfotextChar"/>
          <w:rFonts w:ascii="Proxima Nova" w:hAnsi="Proxima Nova"/>
        </w:rPr>
        <w:t xml:space="preserve"> the </w:t>
      </w:r>
      <w:r>
        <w:rPr>
          <w:rStyle w:val="InfotextChar"/>
          <w:rFonts w:ascii="Proxima Nova" w:hAnsi="Proxima Nova"/>
        </w:rPr>
        <w:t>g</w:t>
      </w:r>
      <w:r w:rsidR="004F530C" w:rsidRPr="00120CB3">
        <w:rPr>
          <w:rStyle w:val="InfotextChar"/>
          <w:rFonts w:ascii="Proxima Nova" w:hAnsi="Proxima Nova"/>
        </w:rPr>
        <w:t xml:space="preserve">uidance </w:t>
      </w:r>
      <w:r>
        <w:rPr>
          <w:rStyle w:val="InfotextChar"/>
          <w:rFonts w:ascii="Proxima Nova" w:hAnsi="Proxima Nova"/>
        </w:rPr>
        <w:t>no</w:t>
      </w:r>
      <w:r w:rsidR="004F530C" w:rsidRPr="00120CB3">
        <w:rPr>
          <w:rStyle w:val="InfotextChar"/>
          <w:rFonts w:ascii="Proxima Nova" w:hAnsi="Proxima Nova"/>
        </w:rPr>
        <w:t>tes on how to complete this form from our website.</w:t>
      </w:r>
    </w:p>
    <w:p w14:paraId="328854A6" w14:textId="77777777" w:rsidR="00BF7679" w:rsidRDefault="00BF7679">
      <w:pPr>
        <w:sectPr w:rsidR="00BF7679" w:rsidSect="00D9053E">
          <w:footerReference w:type="default" r:id="rId9"/>
          <w:type w:val="continuous"/>
          <w:pgSz w:w="11907" w:h="16840" w:code="9"/>
          <w:pgMar w:top="1162" w:right="340" w:bottom="799" w:left="340" w:header="720" w:footer="720" w:gutter="0"/>
          <w:pgNumType w:start="1"/>
          <w:cols w:space="720"/>
        </w:sectPr>
      </w:pPr>
    </w:p>
    <w:p w14:paraId="0543D163" w14:textId="150CF009" w:rsidR="00BF7679" w:rsidRPr="002D3382" w:rsidRDefault="004F530C" w:rsidP="002D3382">
      <w:pPr>
        <w:pStyle w:val="Pagehead"/>
      </w:pPr>
      <w:r w:rsidRPr="002D3382">
        <w:lastRenderedPageBreak/>
        <w:t xml:space="preserve">Proposed </w:t>
      </w:r>
      <w:r w:rsidRPr="002D3382">
        <w:rPr>
          <w:w w:val="102"/>
        </w:rPr>
        <w:t>fund</w:t>
      </w:r>
    </w:p>
    <w:p w14:paraId="15C47385" w14:textId="77777777" w:rsidR="00BF7679" w:rsidRDefault="00BF7679">
      <w:pPr>
        <w:spacing w:line="200" w:lineRule="exact"/>
        <w:rPr>
          <w:sz w:val="20"/>
          <w:szCs w:val="20"/>
        </w:rPr>
      </w:pPr>
    </w:p>
    <w:tbl>
      <w:tblPr>
        <w:tblStyle w:val="TableGrid"/>
        <w:tblW w:w="0" w:type="auto"/>
        <w:tblInd w:w="534" w:type="dxa"/>
        <w:tblBorders>
          <w:top w:val="single" w:sz="48" w:space="0" w:color="DCE7E7"/>
          <w:left w:val="single" w:sz="48" w:space="0" w:color="DCE7E7"/>
          <w:bottom w:val="single" w:sz="48" w:space="0" w:color="DCE7E7"/>
          <w:right w:val="single" w:sz="48" w:space="0" w:color="DCE7E7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4"/>
        <w:gridCol w:w="283"/>
        <w:gridCol w:w="4820"/>
      </w:tblGrid>
      <w:tr w:rsidR="00E67D4C" w14:paraId="48745B6C" w14:textId="77777777" w:rsidTr="006E3723">
        <w:tc>
          <w:tcPr>
            <w:tcW w:w="9497" w:type="dxa"/>
            <w:gridSpan w:val="3"/>
            <w:tcBorders>
              <w:top w:val="single" w:sz="48" w:space="0" w:color="DCE7E7"/>
              <w:bottom w:val="single" w:sz="8" w:space="0" w:color="DCE7E7"/>
            </w:tcBorders>
            <w:shd w:val="clear" w:color="auto" w:fill="DCE7E7"/>
          </w:tcPr>
          <w:p w14:paraId="0468EDB8" w14:textId="32EE4CB9" w:rsidR="00E67D4C" w:rsidRPr="002D3382" w:rsidRDefault="00E67D4C" w:rsidP="002D3382">
            <w:pPr>
              <w:pStyle w:val="Tablehead"/>
              <w:rPr>
                <w:spacing w:val="-18"/>
              </w:rPr>
            </w:pPr>
            <w:r w:rsidRPr="002D3382">
              <w:rPr>
                <w:spacing w:val="-18"/>
              </w:rPr>
              <w:t>T</w:t>
            </w:r>
            <w:r w:rsidRPr="002D3382">
              <w:t>rading</w:t>
            </w:r>
            <w:r w:rsidRPr="002D3382">
              <w:rPr>
                <w:spacing w:val="-7"/>
              </w:rPr>
              <w:t xml:space="preserve"> </w:t>
            </w:r>
            <w:r w:rsidRPr="002D3382">
              <w:t>name</w:t>
            </w:r>
          </w:p>
        </w:tc>
      </w:tr>
      <w:tr w:rsidR="00E67D4C" w14:paraId="04445F76" w14:textId="77777777" w:rsidTr="006E3723">
        <w:trPr>
          <w:trHeight w:val="692"/>
        </w:trPr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6800DDA8" w14:textId="6BD0AB20" w:rsidR="009F2F90" w:rsidRPr="0013280A" w:rsidRDefault="009F2F90" w:rsidP="0013280A">
            <w:pPr>
              <w:pStyle w:val="entries"/>
            </w:pPr>
          </w:p>
        </w:tc>
      </w:tr>
      <w:tr w:rsidR="00580264" w14:paraId="4E4B3982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0B72D22" w14:textId="77777777" w:rsidR="00580264" w:rsidRDefault="00580264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F32D1D" w14:paraId="5166DD9E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6B6D0BB4" w14:textId="2BA52DA7" w:rsidR="00F32D1D" w:rsidRDefault="00F32D1D" w:rsidP="002D3382">
            <w:pPr>
              <w:pStyle w:val="Tablehead"/>
              <w:rPr>
                <w:spacing w:val="-18"/>
              </w:rPr>
            </w:pPr>
            <w:r>
              <w:t>Full legal name (if different</w:t>
            </w:r>
            <w:r>
              <w:rPr>
                <w:spacing w:val="-8"/>
              </w:rPr>
              <w:t xml:space="preserve"> </w:t>
            </w:r>
            <w:r>
              <w:t>to above)</w:t>
            </w:r>
          </w:p>
        </w:tc>
      </w:tr>
      <w:tr w:rsidR="0028055A" w14:paraId="538D9DE5" w14:textId="77777777" w:rsidTr="006E3723">
        <w:trPr>
          <w:trHeight w:val="682"/>
        </w:trPr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2FA4779D" w14:textId="77777777" w:rsidR="0028055A" w:rsidRPr="0028055A" w:rsidRDefault="0028055A" w:rsidP="002D3382">
            <w:pPr>
              <w:pStyle w:val="entries"/>
            </w:pPr>
          </w:p>
        </w:tc>
      </w:tr>
      <w:tr w:rsidR="00F32D1D" w14:paraId="6F9E6788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6C64BC73" w14:textId="77777777" w:rsidR="00F32D1D" w:rsidRDefault="00F32D1D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F32D1D" w14:paraId="4D2A1323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EDF075A" w14:textId="6D587957" w:rsidR="00F32D1D" w:rsidRDefault="00F32D1D" w:rsidP="002D3382">
            <w:pPr>
              <w:pStyle w:val="Tablehead"/>
              <w:rPr>
                <w:spacing w:val="-18"/>
              </w:rPr>
            </w:pPr>
            <w:r>
              <w:t>Physical address</w:t>
            </w:r>
          </w:p>
        </w:tc>
      </w:tr>
      <w:tr w:rsidR="00F32D1D" w14:paraId="6E1CCD19" w14:textId="77777777" w:rsidTr="006E3723">
        <w:trPr>
          <w:trHeight w:val="700"/>
        </w:trPr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55BA7B66" w14:textId="77AE291E" w:rsidR="00F32D1D" w:rsidRPr="0028055A" w:rsidRDefault="00F32D1D" w:rsidP="002D3382">
            <w:pPr>
              <w:pStyle w:val="entries"/>
            </w:pPr>
          </w:p>
        </w:tc>
      </w:tr>
      <w:tr w:rsidR="00F32D1D" w14:paraId="11F48BAE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608FD92" w14:textId="77777777" w:rsidR="00F32D1D" w:rsidRDefault="00F32D1D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F6653B" w14:paraId="238E8E71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5D2D07BC" w14:textId="03569196" w:rsidR="00F6653B" w:rsidRDefault="00F6653B" w:rsidP="002D3382">
            <w:pPr>
              <w:pStyle w:val="Tablehead"/>
              <w:rPr>
                <w:spacing w:val="-18"/>
              </w:rPr>
            </w:pPr>
            <w:r>
              <w:t>Postal address</w:t>
            </w:r>
          </w:p>
        </w:tc>
      </w:tr>
      <w:tr w:rsidR="003008DB" w14:paraId="3561A7ED" w14:textId="77777777" w:rsidTr="006E3723">
        <w:trPr>
          <w:trHeight w:val="689"/>
        </w:trPr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68CA5667" w14:textId="236F1610" w:rsidR="003008DB" w:rsidRPr="0028055A" w:rsidRDefault="003008DB" w:rsidP="002D3382">
            <w:pPr>
              <w:pStyle w:val="entries"/>
            </w:pPr>
          </w:p>
        </w:tc>
      </w:tr>
      <w:tr w:rsidR="003008DB" w14:paraId="3A3EB3E3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7E1BDE4" w14:textId="77777777" w:rsidR="003008DB" w:rsidRDefault="003008DB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3008DB" w14:paraId="45B23E7C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210B310" w14:textId="59DF5684" w:rsidR="003008DB" w:rsidRDefault="003008DB" w:rsidP="002D3382">
            <w:pPr>
              <w:pStyle w:val="Tablehead"/>
              <w:rPr>
                <w:spacing w:val="-18"/>
              </w:rPr>
            </w:pPr>
            <w:r>
              <w:t>Registered office</w:t>
            </w:r>
          </w:p>
        </w:tc>
      </w:tr>
      <w:tr w:rsidR="003008DB" w14:paraId="3230E17D" w14:textId="77777777" w:rsidTr="006E3723">
        <w:trPr>
          <w:trHeight w:val="665"/>
        </w:trPr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3490CDB8" w14:textId="13118D86" w:rsidR="00C72831" w:rsidRPr="0028055A" w:rsidRDefault="00C72831" w:rsidP="002D3382">
            <w:pPr>
              <w:pStyle w:val="entries"/>
            </w:pPr>
          </w:p>
        </w:tc>
      </w:tr>
      <w:tr w:rsidR="003008DB" w14:paraId="69FB7B7D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A5069E7" w14:textId="77777777" w:rsidR="003008DB" w:rsidRDefault="003008DB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D71550" w14:paraId="4AD1CF54" w14:textId="77777777" w:rsidTr="006E3723">
        <w:tc>
          <w:tcPr>
            <w:tcW w:w="4394" w:type="dxa"/>
            <w:tcBorders>
              <w:top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60166188" w14:textId="77777777" w:rsidR="00D71550" w:rsidRDefault="00D71550" w:rsidP="002D3382">
            <w:pPr>
              <w:pStyle w:val="Tablehead"/>
              <w:rPr>
                <w:spacing w:val="-18"/>
              </w:rPr>
            </w:pPr>
            <w:r>
              <w:t>Business website</w:t>
            </w:r>
          </w:p>
        </w:tc>
        <w:tc>
          <w:tcPr>
            <w:tcW w:w="283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36A93734" w14:textId="50857E49" w:rsidR="00D71550" w:rsidRDefault="00D71550" w:rsidP="002D3382">
            <w:pPr>
              <w:pStyle w:val="Tablehead"/>
              <w:rPr>
                <w:spacing w:val="-18"/>
              </w:rPr>
            </w:pPr>
          </w:p>
        </w:tc>
        <w:tc>
          <w:tcPr>
            <w:tcW w:w="4820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61B07DAA" w14:textId="2C4AA318" w:rsidR="00D71550" w:rsidRDefault="00D71550" w:rsidP="002D3382">
            <w:pPr>
              <w:pStyle w:val="Tablehead"/>
              <w:rPr>
                <w:spacing w:val="-18"/>
              </w:rPr>
            </w:pPr>
            <w:r>
              <w:t>Type of legal entity</w:t>
            </w:r>
          </w:p>
        </w:tc>
      </w:tr>
      <w:tr w:rsidR="00D71550" w14:paraId="345466E2" w14:textId="77777777" w:rsidTr="00C72831">
        <w:trPr>
          <w:cantSplit/>
          <w:trHeight w:hRule="exact" w:val="669"/>
        </w:trPr>
        <w:tc>
          <w:tcPr>
            <w:tcW w:w="4394" w:type="dxa"/>
            <w:tcBorders>
              <w:top w:val="single" w:sz="8" w:space="0" w:color="DCE7E7"/>
              <w:bottom w:val="single" w:sz="4" w:space="0" w:color="auto"/>
              <w:right w:val="single" w:sz="8" w:space="0" w:color="DCE7E7"/>
            </w:tcBorders>
            <w:shd w:val="clear" w:color="auto" w:fill="FFFFFF" w:themeFill="background1"/>
          </w:tcPr>
          <w:p w14:paraId="6C415969" w14:textId="77777777" w:rsidR="00D71550" w:rsidRPr="00945A49" w:rsidRDefault="00D71550" w:rsidP="002D3382">
            <w:pPr>
              <w:pStyle w:val="entries"/>
            </w:pPr>
          </w:p>
        </w:tc>
        <w:tc>
          <w:tcPr>
            <w:tcW w:w="283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220FFD58" w14:textId="77777777" w:rsidR="00D71550" w:rsidRPr="00945A49" w:rsidRDefault="00D71550" w:rsidP="00D71550">
            <w:pPr>
              <w:spacing w:before="31"/>
              <w:ind w:right="-20"/>
              <w:rPr>
                <w:rFonts w:ascii="Proxima Nova Rg" w:eastAsia="Proxima Nova Medium" w:hAnsi="Proxima Nova Rg" w:cs="Proxima Nova Medium"/>
                <w:color w:val="auto"/>
                <w:spacing w:val="-18"/>
                <w:sz w:val="20"/>
                <w:szCs w:val="20"/>
              </w:rPr>
            </w:pPr>
          </w:p>
        </w:tc>
        <w:tc>
          <w:tcPr>
            <w:tcW w:w="4820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009D79C0" w14:textId="1EB04B31" w:rsidR="00D71550" w:rsidRPr="00945A49" w:rsidRDefault="00D71550" w:rsidP="002D3382">
            <w:pPr>
              <w:pStyle w:val="entries"/>
            </w:pPr>
          </w:p>
        </w:tc>
      </w:tr>
      <w:tr w:rsidR="00D71550" w14:paraId="199BCA86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A7BC75C" w14:textId="77777777" w:rsidR="00D71550" w:rsidRDefault="00D71550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D71550" w14:paraId="128C3196" w14:textId="77777777" w:rsidTr="006E3723">
        <w:tc>
          <w:tcPr>
            <w:tcW w:w="4394" w:type="dxa"/>
            <w:tcBorders>
              <w:top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7F881BC5" w14:textId="77777777" w:rsidR="00D71550" w:rsidRDefault="00D71550" w:rsidP="002D3382">
            <w:pPr>
              <w:pStyle w:val="Tablehead"/>
              <w:rPr>
                <w:spacing w:val="-18"/>
              </w:rPr>
            </w:pPr>
            <w:r>
              <w:t>NZBN number</w:t>
            </w:r>
            <w:r>
              <w:tab/>
            </w:r>
          </w:p>
        </w:tc>
        <w:tc>
          <w:tcPr>
            <w:tcW w:w="283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193CE72F" w14:textId="4F6D189C" w:rsidR="00D71550" w:rsidRDefault="00D71550" w:rsidP="002D3382">
            <w:pPr>
              <w:pStyle w:val="Tablehead"/>
              <w:rPr>
                <w:spacing w:val="-18"/>
              </w:rPr>
            </w:pPr>
          </w:p>
        </w:tc>
        <w:tc>
          <w:tcPr>
            <w:tcW w:w="4820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</w:tcBorders>
            <w:shd w:val="clear" w:color="auto" w:fill="DCE7E7"/>
          </w:tcPr>
          <w:p w14:paraId="34C8B31D" w14:textId="27560B3D" w:rsidR="00D71550" w:rsidRDefault="00D71550" w:rsidP="002D3382">
            <w:pPr>
              <w:pStyle w:val="Tablehead"/>
              <w:rPr>
                <w:spacing w:val="-18"/>
              </w:rPr>
            </w:pPr>
            <w:r>
              <w:t>Company / Trust number</w:t>
            </w:r>
          </w:p>
        </w:tc>
      </w:tr>
      <w:tr w:rsidR="00D71550" w14:paraId="58E0BA1C" w14:textId="77777777" w:rsidTr="00C72831">
        <w:trPr>
          <w:cantSplit/>
          <w:trHeight w:hRule="exact" w:val="669"/>
        </w:trPr>
        <w:tc>
          <w:tcPr>
            <w:tcW w:w="4394" w:type="dxa"/>
            <w:tcBorders>
              <w:top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FFFFFF" w:themeFill="background1"/>
          </w:tcPr>
          <w:p w14:paraId="14DC612E" w14:textId="77777777" w:rsidR="00D71550" w:rsidRPr="00945A49" w:rsidRDefault="00D71550" w:rsidP="002D3382">
            <w:pPr>
              <w:pStyle w:val="entries"/>
            </w:pPr>
          </w:p>
        </w:tc>
        <w:tc>
          <w:tcPr>
            <w:tcW w:w="283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  <w:right w:val="single" w:sz="8" w:space="0" w:color="DCE7E7"/>
            </w:tcBorders>
            <w:shd w:val="clear" w:color="auto" w:fill="DCE7E7"/>
          </w:tcPr>
          <w:p w14:paraId="6588D02A" w14:textId="77777777" w:rsidR="00D71550" w:rsidRPr="00945A49" w:rsidRDefault="00D71550" w:rsidP="00D71550">
            <w:pPr>
              <w:spacing w:before="31"/>
              <w:ind w:right="-20"/>
              <w:rPr>
                <w:rFonts w:ascii="Proxima Nova Rg" w:eastAsia="Proxima Nova Medium" w:hAnsi="Proxima Nova Rg" w:cs="Proxima Nova Medium"/>
                <w:color w:val="auto"/>
                <w:sz w:val="20"/>
                <w:szCs w:val="20"/>
              </w:rPr>
            </w:pPr>
          </w:p>
        </w:tc>
        <w:tc>
          <w:tcPr>
            <w:tcW w:w="4820" w:type="dxa"/>
            <w:tcBorders>
              <w:top w:val="single" w:sz="8" w:space="0" w:color="DCE7E7"/>
              <w:left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32EA12D1" w14:textId="54E94A83" w:rsidR="00D71550" w:rsidRPr="00945A49" w:rsidRDefault="00D71550" w:rsidP="002D3382">
            <w:pPr>
              <w:pStyle w:val="entries"/>
            </w:pPr>
          </w:p>
        </w:tc>
      </w:tr>
      <w:tr w:rsidR="00D71550" w14:paraId="4A9C606E" w14:textId="77777777" w:rsidTr="006E3723">
        <w:tc>
          <w:tcPr>
            <w:tcW w:w="9497" w:type="dxa"/>
            <w:gridSpan w:val="3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B886520" w14:textId="77777777" w:rsidR="00D71550" w:rsidRDefault="00D71550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</w:rPr>
            </w:pPr>
          </w:p>
        </w:tc>
      </w:tr>
      <w:tr w:rsidR="00D71550" w14:paraId="7FEB3DC5" w14:textId="77777777" w:rsidTr="006E3723">
        <w:tc>
          <w:tcPr>
            <w:tcW w:w="4394" w:type="dxa"/>
            <w:tcBorders>
              <w:top w:val="single" w:sz="8" w:space="0" w:color="DCE7E7"/>
              <w:bottom w:val="single" w:sz="48" w:space="0" w:color="DCE7E7"/>
              <w:right w:val="single" w:sz="8" w:space="0" w:color="DCE7E7"/>
            </w:tcBorders>
            <w:shd w:val="clear" w:color="auto" w:fill="DCE7E7"/>
          </w:tcPr>
          <w:p w14:paraId="047CFD91" w14:textId="77777777" w:rsidR="00D71550" w:rsidRDefault="00D71550" w:rsidP="005858BB">
            <w:pPr>
              <w:pStyle w:val="Tablehead"/>
              <w:spacing w:line="240" w:lineRule="auto"/>
            </w:pPr>
            <w:r>
              <w:t>Country of residence</w:t>
            </w:r>
          </w:p>
        </w:tc>
        <w:tc>
          <w:tcPr>
            <w:tcW w:w="283" w:type="dxa"/>
            <w:tcBorders>
              <w:top w:val="single" w:sz="8" w:space="0" w:color="DCE7E7"/>
              <w:left w:val="single" w:sz="8" w:space="0" w:color="DCE7E7"/>
              <w:bottom w:val="single" w:sz="48" w:space="0" w:color="DCE7E7"/>
              <w:right w:val="single" w:sz="8" w:space="0" w:color="DCE7E7"/>
            </w:tcBorders>
            <w:shd w:val="clear" w:color="auto" w:fill="DCE7E7"/>
          </w:tcPr>
          <w:p w14:paraId="0CED14CD" w14:textId="32891248" w:rsidR="00D71550" w:rsidRDefault="00D71550" w:rsidP="005858BB">
            <w:pPr>
              <w:pStyle w:val="Tablehead"/>
              <w:spacing w:line="240" w:lineRule="auto"/>
            </w:pPr>
          </w:p>
        </w:tc>
        <w:tc>
          <w:tcPr>
            <w:tcW w:w="4820" w:type="dxa"/>
            <w:tcBorders>
              <w:top w:val="single" w:sz="8" w:space="0" w:color="DCE7E7"/>
              <w:left w:val="single" w:sz="8" w:space="0" w:color="DCE7E7"/>
              <w:bottom w:val="single" w:sz="48" w:space="0" w:color="DCE7E7"/>
            </w:tcBorders>
            <w:shd w:val="clear" w:color="auto" w:fill="DCE7E7"/>
          </w:tcPr>
          <w:p w14:paraId="21D4E894" w14:textId="4F8F14BE" w:rsidR="00D71550" w:rsidRDefault="00D71550" w:rsidP="005858BB">
            <w:pPr>
              <w:pStyle w:val="Tablehead"/>
              <w:spacing w:line="240" w:lineRule="auto"/>
            </w:pPr>
            <w:r>
              <w:t>GST registration number</w:t>
            </w:r>
          </w:p>
        </w:tc>
      </w:tr>
      <w:tr w:rsidR="00D71550" w14:paraId="16EE6E20" w14:textId="77777777" w:rsidTr="00C72831">
        <w:trPr>
          <w:cantSplit/>
          <w:trHeight w:hRule="exact" w:val="669"/>
        </w:trPr>
        <w:tc>
          <w:tcPr>
            <w:tcW w:w="4394" w:type="dxa"/>
            <w:tcBorders>
              <w:top w:val="single" w:sz="48" w:space="0" w:color="DCE7E7"/>
              <w:bottom w:val="single" w:sz="48" w:space="0" w:color="DCE7E7"/>
              <w:right w:val="single" w:sz="8" w:space="0" w:color="DCE7E7"/>
            </w:tcBorders>
            <w:shd w:val="clear" w:color="auto" w:fill="FFFFFF" w:themeFill="background1"/>
          </w:tcPr>
          <w:p w14:paraId="02FC904B" w14:textId="5573B2F7" w:rsidR="00C72831" w:rsidRPr="00C72831" w:rsidRDefault="00C72831" w:rsidP="002D3382">
            <w:pPr>
              <w:pStyle w:val="entries"/>
            </w:pPr>
          </w:p>
        </w:tc>
        <w:tc>
          <w:tcPr>
            <w:tcW w:w="283" w:type="dxa"/>
            <w:tcBorders>
              <w:top w:val="single" w:sz="48" w:space="0" w:color="DCE7E7"/>
              <w:left w:val="single" w:sz="8" w:space="0" w:color="DCE7E7"/>
              <w:bottom w:val="single" w:sz="48" w:space="0" w:color="DCE7E7"/>
              <w:right w:val="single" w:sz="8" w:space="0" w:color="DCE7E7"/>
            </w:tcBorders>
            <w:shd w:val="clear" w:color="auto" w:fill="DCE7E7"/>
          </w:tcPr>
          <w:p w14:paraId="2E3849A4" w14:textId="77777777" w:rsidR="00D71550" w:rsidRDefault="00D71550" w:rsidP="00D71550">
            <w:pPr>
              <w:spacing w:before="31"/>
              <w:ind w:right="-20"/>
              <w:rPr>
                <w:rFonts w:eastAsia="Proxima Nova Medium" w:cs="Proxima Nova Medium"/>
                <w:color w:val="005EAD"/>
              </w:rPr>
            </w:pPr>
          </w:p>
        </w:tc>
        <w:tc>
          <w:tcPr>
            <w:tcW w:w="4820" w:type="dxa"/>
            <w:tcBorders>
              <w:top w:val="single" w:sz="48" w:space="0" w:color="DCE7E7"/>
              <w:left w:val="single" w:sz="8" w:space="0" w:color="DCE7E7"/>
              <w:bottom w:val="single" w:sz="48" w:space="0" w:color="DCE7E7"/>
            </w:tcBorders>
            <w:shd w:val="clear" w:color="auto" w:fill="FFFFFF" w:themeFill="background1"/>
          </w:tcPr>
          <w:p w14:paraId="53D469DF" w14:textId="5E5877E6" w:rsidR="00D71550" w:rsidRPr="00C72831" w:rsidRDefault="00D71550" w:rsidP="002D3382">
            <w:pPr>
              <w:pStyle w:val="entries"/>
            </w:pPr>
          </w:p>
        </w:tc>
      </w:tr>
    </w:tbl>
    <w:p w14:paraId="70E1EF7F" w14:textId="19E6A477" w:rsidR="00BF7679" w:rsidRPr="009C6759" w:rsidRDefault="00BF7679" w:rsidP="009C6759">
      <w:pPr>
        <w:spacing w:before="31"/>
        <w:ind w:right="-20"/>
        <w:rPr>
          <w:rFonts w:eastAsia="Proxima Nova Medium" w:cs="Proxima Nova Medium"/>
          <w:color w:val="005EAD"/>
        </w:rPr>
        <w:sectPr w:rsidR="00BF7679" w:rsidRPr="009C6759" w:rsidSect="009C6759">
          <w:headerReference w:type="default" r:id="rId10"/>
          <w:pgSz w:w="11920" w:h="16840"/>
          <w:pgMar w:top="2552" w:right="340" w:bottom="1922" w:left="964" w:header="1247" w:footer="607" w:gutter="0"/>
          <w:cols w:space="720"/>
          <w:docGrid w:linePitch="299"/>
        </w:sectPr>
      </w:pPr>
    </w:p>
    <w:p w14:paraId="3B8B8D8E" w14:textId="5DD46147" w:rsidR="00BF7679" w:rsidRPr="004A6E6A" w:rsidRDefault="00BF7679" w:rsidP="004A6E6A">
      <w:pPr>
        <w:spacing w:before="31"/>
        <w:ind w:right="-20"/>
        <w:rPr>
          <w:rFonts w:eastAsia="Proxima Nova Medium" w:cs="Proxima Nova Medium"/>
        </w:rPr>
        <w:sectPr w:rsidR="00BF7679" w:rsidRPr="004A6E6A">
          <w:type w:val="continuous"/>
          <w:pgSz w:w="11920" w:h="16840"/>
          <w:pgMar w:top="1160" w:right="340" w:bottom="800" w:left="340" w:header="720" w:footer="720" w:gutter="0"/>
          <w:cols w:num="2" w:space="720" w:equalWidth="0">
            <w:col w:w="2753" w:space="3030"/>
            <w:col w:w="5457"/>
          </w:cols>
        </w:sectPr>
      </w:pPr>
    </w:p>
    <w:p w14:paraId="0832373C" w14:textId="13C1AE3F" w:rsidR="004A6E6A" w:rsidRPr="00E800C2" w:rsidRDefault="00E800C2" w:rsidP="002D3382">
      <w:pPr>
        <w:pStyle w:val="Pagehead"/>
        <w:spacing w:after="240"/>
      </w:pPr>
      <w:r>
        <w:lastRenderedPageBreak/>
        <w:t>E</w:t>
      </w:r>
      <w:r w:rsidR="004A6E6A" w:rsidRPr="00C557BF">
        <w:t xml:space="preserve">xisting </w:t>
      </w:r>
      <w:r w:rsidR="004A6E6A" w:rsidRPr="00C557BF">
        <w:rPr>
          <w:w w:val="102"/>
        </w:rPr>
        <w:t>fund (if applicable)</w:t>
      </w:r>
    </w:p>
    <w:tbl>
      <w:tblPr>
        <w:tblStyle w:val="TableGrid"/>
        <w:tblW w:w="0" w:type="auto"/>
        <w:tblInd w:w="534" w:type="dxa"/>
        <w:tblBorders>
          <w:top w:val="single" w:sz="48" w:space="0" w:color="DCE7E7"/>
          <w:left w:val="single" w:sz="48" w:space="0" w:color="DCE7E7"/>
          <w:bottom w:val="single" w:sz="48" w:space="0" w:color="DCE7E7"/>
          <w:right w:val="single" w:sz="48" w:space="0" w:color="DCE7E7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4A6E6A" w14:paraId="7ED3A0AE" w14:textId="77777777" w:rsidTr="00E800C2">
        <w:trPr>
          <w:cantSplit/>
        </w:trPr>
        <w:tc>
          <w:tcPr>
            <w:tcW w:w="9497" w:type="dxa"/>
            <w:tcBorders>
              <w:top w:val="single" w:sz="48" w:space="0" w:color="DCE7E7"/>
              <w:bottom w:val="single" w:sz="8" w:space="0" w:color="DCE7E7"/>
            </w:tcBorders>
            <w:shd w:val="clear" w:color="auto" w:fill="DCE7E7"/>
          </w:tcPr>
          <w:p w14:paraId="55FDA5EF" w14:textId="77777777" w:rsidR="004A6E6A" w:rsidRDefault="004A6E6A" w:rsidP="002D3382">
            <w:pPr>
              <w:pStyle w:val="Tablehead"/>
              <w:rPr>
                <w:spacing w:val="-18"/>
              </w:rPr>
            </w:pPr>
            <w:r>
              <w:rPr>
                <w:spacing w:val="-18"/>
              </w:rPr>
              <w:t>T</w:t>
            </w:r>
            <w:r>
              <w:t>rading</w:t>
            </w:r>
            <w:r>
              <w:rPr>
                <w:spacing w:val="-7"/>
              </w:rPr>
              <w:t xml:space="preserve"> </w:t>
            </w:r>
            <w:r>
              <w:t>name</w:t>
            </w:r>
          </w:p>
        </w:tc>
      </w:tr>
      <w:tr w:rsidR="004A6E6A" w:rsidRPr="0028055A" w14:paraId="7629FE19" w14:textId="77777777" w:rsidTr="00E800C2">
        <w:trPr>
          <w:cantSplit/>
          <w:trHeight w:val="69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17C831C5" w14:textId="77777777" w:rsidR="004A6E6A" w:rsidRPr="0028055A" w:rsidRDefault="004A6E6A" w:rsidP="002D3382">
            <w:pPr>
              <w:pStyle w:val="entries"/>
            </w:pPr>
          </w:p>
        </w:tc>
      </w:tr>
      <w:tr w:rsidR="004A6E6A" w14:paraId="3356921A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405F360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11587D91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B2FBC53" w14:textId="77777777" w:rsidR="004A6E6A" w:rsidRDefault="004A6E6A" w:rsidP="002D3382">
            <w:pPr>
              <w:pStyle w:val="Tablehead"/>
              <w:rPr>
                <w:spacing w:val="-18"/>
              </w:rPr>
            </w:pPr>
            <w:r>
              <w:t>Full legal name (if different</w:t>
            </w:r>
            <w:r>
              <w:rPr>
                <w:spacing w:val="-8"/>
              </w:rPr>
              <w:t xml:space="preserve"> </w:t>
            </w:r>
            <w:r>
              <w:t>to above)</w:t>
            </w:r>
          </w:p>
        </w:tc>
      </w:tr>
      <w:tr w:rsidR="004A6E6A" w:rsidRPr="0028055A" w14:paraId="4BF5FEF2" w14:textId="77777777" w:rsidTr="00E800C2">
        <w:trPr>
          <w:cantSplit/>
          <w:trHeight w:val="68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0AD5ED1C" w14:textId="77777777" w:rsidR="004A6E6A" w:rsidRPr="0028055A" w:rsidRDefault="004A6E6A" w:rsidP="002D3382">
            <w:pPr>
              <w:pStyle w:val="entries"/>
            </w:pPr>
          </w:p>
        </w:tc>
      </w:tr>
      <w:tr w:rsidR="004A6E6A" w14:paraId="0BEDB2C7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7427776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6FE15BB2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8F025A7" w14:textId="77777777" w:rsidR="004A6E6A" w:rsidRDefault="004A6E6A" w:rsidP="002D3382">
            <w:pPr>
              <w:pStyle w:val="Tablehead"/>
              <w:rPr>
                <w:spacing w:val="-18"/>
              </w:rPr>
            </w:pPr>
            <w:r>
              <w:t>Physical address</w:t>
            </w:r>
          </w:p>
        </w:tc>
      </w:tr>
      <w:tr w:rsidR="004A6E6A" w:rsidRPr="0028055A" w14:paraId="7650C739" w14:textId="77777777" w:rsidTr="00E800C2">
        <w:trPr>
          <w:cantSplit/>
          <w:trHeight w:val="700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3387A850" w14:textId="77777777" w:rsidR="004A6E6A" w:rsidRPr="0028055A" w:rsidRDefault="004A6E6A" w:rsidP="002D3382">
            <w:pPr>
              <w:pStyle w:val="entries"/>
            </w:pPr>
          </w:p>
        </w:tc>
      </w:tr>
      <w:tr w:rsidR="004A6E6A" w14:paraId="225265F3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3F7BE76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686C3577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E1DCDC7" w14:textId="77777777" w:rsidR="004A6E6A" w:rsidRDefault="004A6E6A" w:rsidP="002D3382">
            <w:pPr>
              <w:pStyle w:val="Tablehead"/>
              <w:rPr>
                <w:spacing w:val="-18"/>
              </w:rPr>
            </w:pPr>
            <w:r>
              <w:t>Postal address</w:t>
            </w:r>
          </w:p>
        </w:tc>
      </w:tr>
      <w:tr w:rsidR="004A6E6A" w:rsidRPr="0028055A" w14:paraId="707BFABB" w14:textId="77777777" w:rsidTr="00E800C2">
        <w:trPr>
          <w:cantSplit/>
          <w:trHeight w:val="689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1A4BFED5" w14:textId="77777777" w:rsidR="004A6E6A" w:rsidRPr="0028055A" w:rsidRDefault="004A6E6A" w:rsidP="002D3382">
            <w:pPr>
              <w:pStyle w:val="entries"/>
            </w:pPr>
          </w:p>
        </w:tc>
      </w:tr>
      <w:tr w:rsidR="004A6E6A" w14:paraId="6DC6B40B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5F4ED177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4B70BE2B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AF606D3" w14:textId="77777777" w:rsidR="004A6E6A" w:rsidRDefault="004A6E6A" w:rsidP="002D3382">
            <w:pPr>
              <w:pStyle w:val="Tablehead"/>
              <w:rPr>
                <w:spacing w:val="-18"/>
              </w:rPr>
            </w:pPr>
            <w:r>
              <w:t>Registered office</w:t>
            </w:r>
          </w:p>
        </w:tc>
      </w:tr>
      <w:tr w:rsidR="004A6E6A" w:rsidRPr="0028055A" w14:paraId="0921E121" w14:textId="77777777" w:rsidTr="00E800C2">
        <w:trPr>
          <w:cantSplit/>
          <w:trHeight w:val="665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3F3C58A7" w14:textId="77777777" w:rsidR="004A6E6A" w:rsidRPr="0028055A" w:rsidRDefault="004A6E6A" w:rsidP="002D3382">
            <w:pPr>
              <w:pStyle w:val="entries"/>
            </w:pPr>
          </w:p>
        </w:tc>
      </w:tr>
      <w:tr w:rsidR="004A6E6A" w14:paraId="1ADF165F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3C65606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6DECDE71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5CFCEBBF" w14:textId="54195DA2" w:rsidR="004A6E6A" w:rsidRDefault="004A6E6A" w:rsidP="002D3382">
            <w:pPr>
              <w:pStyle w:val="Tablehead"/>
              <w:rPr>
                <w:spacing w:val="-18"/>
              </w:rPr>
            </w:pPr>
            <w:r>
              <w:t>Total assets under management (excluding commitments not yet allocated)</w:t>
            </w:r>
          </w:p>
        </w:tc>
      </w:tr>
      <w:tr w:rsidR="004A6E6A" w:rsidRPr="00945A49" w14:paraId="525C6991" w14:textId="77777777" w:rsidTr="00E800C2">
        <w:trPr>
          <w:cantSplit/>
          <w:trHeight w:val="666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0649A570" w14:textId="77777777" w:rsidR="004A6E6A" w:rsidRPr="00945A49" w:rsidRDefault="004A6E6A" w:rsidP="002D3382">
            <w:pPr>
              <w:pStyle w:val="entries"/>
            </w:pPr>
          </w:p>
        </w:tc>
      </w:tr>
      <w:tr w:rsidR="0004416D" w14:paraId="79CCF246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A9323AF" w14:textId="77777777" w:rsidR="0004416D" w:rsidRDefault="0004416D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20087FA3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B8DF54E" w14:textId="508A1B18" w:rsidR="004A6E6A" w:rsidRDefault="004A6E6A" w:rsidP="002D3382">
            <w:pPr>
              <w:pStyle w:val="Tablehead"/>
              <w:rPr>
                <w:spacing w:val="-18"/>
              </w:rPr>
            </w:pPr>
            <w:r>
              <w:t>Total assets under management (including commitments not yet allocated)</w:t>
            </w:r>
          </w:p>
        </w:tc>
      </w:tr>
      <w:tr w:rsidR="004A6E6A" w:rsidRPr="00945A49" w14:paraId="6EAB861C" w14:textId="77777777" w:rsidTr="00E800C2">
        <w:trPr>
          <w:cantSplit/>
          <w:trHeight w:val="671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7941DC40" w14:textId="77777777" w:rsidR="004A6E6A" w:rsidRPr="00945A49" w:rsidRDefault="004A6E6A" w:rsidP="002D3382">
            <w:pPr>
              <w:pStyle w:val="entries"/>
            </w:pPr>
          </w:p>
        </w:tc>
      </w:tr>
      <w:tr w:rsidR="0004416D" w14:paraId="23450C32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1570AC6" w14:textId="77777777" w:rsidR="0004416D" w:rsidRDefault="0004416D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</w:rPr>
            </w:pPr>
          </w:p>
        </w:tc>
      </w:tr>
      <w:tr w:rsidR="004A6E6A" w14:paraId="0AB471BE" w14:textId="77777777" w:rsidTr="00E800C2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53449FD4" w14:textId="601DC7A2" w:rsidR="004A6E6A" w:rsidRDefault="00E800C2" w:rsidP="0013280A">
            <w:pPr>
              <w:pStyle w:val="Tablehead"/>
              <w:keepNext/>
              <w:keepLines/>
              <w:ind w:right="-23"/>
            </w:pPr>
            <w:r>
              <w:t>R</w:t>
            </w:r>
            <w:r w:rsidR="004A6E6A">
              <w:t>elationship with proposed fund</w:t>
            </w:r>
          </w:p>
        </w:tc>
      </w:tr>
      <w:tr w:rsidR="004A6E6A" w14:paraId="1F09A9B8" w14:textId="77777777" w:rsidTr="00E800C2">
        <w:trPr>
          <w:cantSplit/>
          <w:trHeight w:val="550"/>
        </w:trPr>
        <w:tc>
          <w:tcPr>
            <w:tcW w:w="9497" w:type="dxa"/>
            <w:tcBorders>
              <w:top w:val="single" w:sz="8" w:space="0" w:color="DCE7E7"/>
            </w:tcBorders>
            <w:shd w:val="clear" w:color="auto" w:fill="FFFFFF" w:themeFill="background1"/>
          </w:tcPr>
          <w:p w14:paraId="1ED9A7DE" w14:textId="7AB464C3" w:rsidR="00E800C2" w:rsidRPr="00616ADE" w:rsidRDefault="00E800C2" w:rsidP="0013280A">
            <w:pPr>
              <w:pStyle w:val="entries"/>
              <w:keepNext/>
              <w:keepLines/>
              <w:ind w:right="-23"/>
            </w:pPr>
          </w:p>
        </w:tc>
      </w:tr>
    </w:tbl>
    <w:p w14:paraId="15E10677" w14:textId="77777777" w:rsidR="00BF7679" w:rsidRDefault="00BF7679">
      <w:pPr>
        <w:sectPr w:rsidR="00BF7679" w:rsidSect="00E800C2">
          <w:pgSz w:w="11920" w:h="16840"/>
          <w:pgMar w:top="2552" w:right="340" w:bottom="1922" w:left="964" w:header="1247" w:footer="607" w:gutter="0"/>
          <w:cols w:space="720"/>
          <w:docGrid w:linePitch="299"/>
        </w:sectPr>
      </w:pPr>
    </w:p>
    <w:p w14:paraId="7A6042BC" w14:textId="1321D3A9" w:rsidR="00BF7679" w:rsidRPr="00C557BF" w:rsidRDefault="004F530C" w:rsidP="005858BB">
      <w:pPr>
        <w:pStyle w:val="Pagehead"/>
      </w:pPr>
      <w:r w:rsidRPr="00C557BF">
        <w:lastRenderedPageBreak/>
        <w:t>Application</w:t>
      </w:r>
      <w:r w:rsidRPr="00C557BF">
        <w:rPr>
          <w:spacing w:val="22"/>
        </w:rPr>
        <w:t xml:space="preserve"> </w:t>
      </w:r>
      <w:r w:rsidRPr="00C557BF">
        <w:rPr>
          <w:w w:val="101"/>
        </w:rPr>
        <w:t>details</w:t>
      </w:r>
    </w:p>
    <w:p w14:paraId="1CFE17CD" w14:textId="07D14148" w:rsidR="004A6E6A" w:rsidRDefault="004A6E6A" w:rsidP="00CE32B5">
      <w:pPr>
        <w:spacing w:before="16" w:line="280" w:lineRule="exact"/>
        <w:rPr>
          <w:sz w:val="20"/>
          <w:szCs w:val="20"/>
        </w:rPr>
      </w:pPr>
      <w:r>
        <w:rPr>
          <w:sz w:val="28"/>
          <w:szCs w:val="28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Ind w:w="534" w:type="dxa"/>
        <w:tblBorders>
          <w:top w:val="single" w:sz="48" w:space="0" w:color="DCE7E7"/>
          <w:left w:val="single" w:sz="48" w:space="0" w:color="DCE7E7"/>
          <w:bottom w:val="single" w:sz="48" w:space="0" w:color="DCE7E7"/>
          <w:right w:val="single" w:sz="48" w:space="0" w:color="DCE7E7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4A6E6A" w14:paraId="6F2077C7" w14:textId="77777777" w:rsidTr="00CE32B5">
        <w:trPr>
          <w:cantSplit/>
        </w:trPr>
        <w:tc>
          <w:tcPr>
            <w:tcW w:w="9497" w:type="dxa"/>
            <w:tcBorders>
              <w:top w:val="single" w:sz="48" w:space="0" w:color="DCE7E7"/>
              <w:bottom w:val="single" w:sz="8" w:space="0" w:color="DCE7E7"/>
            </w:tcBorders>
            <w:shd w:val="clear" w:color="auto" w:fill="DCE7E7"/>
          </w:tcPr>
          <w:p w14:paraId="5AE3C599" w14:textId="6AB4F494" w:rsidR="004A6E6A" w:rsidRDefault="004A6E6A" w:rsidP="005858BB">
            <w:pPr>
              <w:pStyle w:val="Tablehead"/>
              <w:rPr>
                <w:spacing w:val="-18"/>
              </w:rPr>
            </w:pPr>
            <w:r>
              <w:t>Amount of money sought</w:t>
            </w:r>
          </w:p>
        </w:tc>
      </w:tr>
      <w:tr w:rsidR="004A6E6A" w:rsidRPr="0028055A" w14:paraId="52306121" w14:textId="77777777" w:rsidTr="00CE32B5">
        <w:trPr>
          <w:cantSplit/>
          <w:trHeight w:val="69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4B9FF2BF" w14:textId="77777777" w:rsidR="004A6E6A" w:rsidRPr="0028055A" w:rsidRDefault="004A6E6A" w:rsidP="005858BB">
            <w:pPr>
              <w:pStyle w:val="entries"/>
            </w:pPr>
          </w:p>
        </w:tc>
      </w:tr>
      <w:tr w:rsidR="004A6E6A" w14:paraId="31A6B27A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50AFD5E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6C6A18B7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6319B60E" w14:textId="4C479FC5" w:rsidR="004A6E6A" w:rsidRDefault="004A6E6A" w:rsidP="005858BB">
            <w:pPr>
              <w:pStyle w:val="Tablehead"/>
              <w:rPr>
                <w:spacing w:val="-18"/>
              </w:rPr>
            </w:pPr>
            <w:r>
              <w:t>Amount of matching capital</w:t>
            </w:r>
          </w:p>
        </w:tc>
      </w:tr>
      <w:tr w:rsidR="004A6E6A" w:rsidRPr="0028055A" w14:paraId="5208D4BC" w14:textId="77777777" w:rsidTr="00CE32B5">
        <w:trPr>
          <w:cantSplit/>
          <w:trHeight w:val="68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3D431852" w14:textId="77777777" w:rsidR="004A6E6A" w:rsidRPr="0028055A" w:rsidRDefault="004A6E6A" w:rsidP="005858BB">
            <w:pPr>
              <w:pStyle w:val="entries"/>
            </w:pPr>
          </w:p>
        </w:tc>
      </w:tr>
      <w:tr w:rsidR="004A6E6A" w14:paraId="29BFCD58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7D60D0F" w14:textId="77777777" w:rsidR="004A6E6A" w:rsidRDefault="004A6E6A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24BFFE32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E357B17" w14:textId="7934493D" w:rsidR="0004416D" w:rsidRPr="0004416D" w:rsidRDefault="00961AA5" w:rsidP="005858BB">
            <w:pPr>
              <w:pStyle w:val="Tablehead"/>
            </w:pPr>
            <w:r>
              <w:t>Expected timing of close</w:t>
            </w:r>
          </w:p>
        </w:tc>
      </w:tr>
      <w:tr w:rsidR="004A6E6A" w:rsidRPr="0028055A" w14:paraId="0C533CC3" w14:textId="77777777" w:rsidTr="00CE32B5">
        <w:trPr>
          <w:cantSplit/>
          <w:trHeight w:val="700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748779A9" w14:textId="77777777" w:rsidR="004A6E6A" w:rsidRPr="0028055A" w:rsidRDefault="004A6E6A" w:rsidP="005858BB">
            <w:pPr>
              <w:pStyle w:val="entries"/>
            </w:pPr>
          </w:p>
        </w:tc>
      </w:tr>
      <w:tr w:rsidR="004A6E6A" w14:paraId="17860727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04EBBC2" w14:textId="77777777" w:rsidR="004A6E6A" w:rsidRDefault="004A6E6A" w:rsidP="004A6E6A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562F8682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0BCD1872" w14:textId="0A158AE6" w:rsidR="004A6E6A" w:rsidRDefault="00961AA5" w:rsidP="005858BB">
            <w:pPr>
              <w:pStyle w:val="Tablehead"/>
              <w:spacing w:before="0" w:line="276" w:lineRule="auto"/>
              <w:ind w:right="-23"/>
              <w:rPr>
                <w:spacing w:val="-18"/>
              </w:rPr>
            </w:pPr>
            <w:r>
              <w:t>Will the fund be investing only in New Zealand entities (as at the time of initial investment)? If not,</w:t>
            </w:r>
            <w:r w:rsidR="002F0759">
              <w:t xml:space="preserve"> </w:t>
            </w:r>
            <w:r>
              <w:t>please provide further details</w:t>
            </w:r>
          </w:p>
        </w:tc>
      </w:tr>
      <w:tr w:rsidR="004A6E6A" w:rsidRPr="0028055A" w14:paraId="000619B2" w14:textId="77777777" w:rsidTr="00CE32B5">
        <w:trPr>
          <w:cantSplit/>
          <w:trHeight w:val="689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784812CC" w14:textId="77777777" w:rsidR="004A6E6A" w:rsidRPr="0028055A" w:rsidRDefault="004A6E6A" w:rsidP="005858BB">
            <w:pPr>
              <w:pStyle w:val="entries"/>
            </w:pPr>
          </w:p>
        </w:tc>
      </w:tr>
      <w:tr w:rsidR="004A6E6A" w14:paraId="79975D83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05145F44" w14:textId="77777777" w:rsidR="004A6E6A" w:rsidRDefault="004A6E6A" w:rsidP="004A6E6A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66C40AA8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EEB5FB9" w14:textId="45B7E29D" w:rsidR="004A6E6A" w:rsidRDefault="00961AA5" w:rsidP="005858BB">
            <w:pPr>
              <w:pStyle w:val="Tablehead"/>
              <w:keepLines/>
              <w:ind w:right="-23"/>
              <w:rPr>
                <w:spacing w:val="-18"/>
              </w:rPr>
            </w:pPr>
            <w:r>
              <w:t>Estimated allocation of Series A/B investments (rounds of $2-20 million)</w:t>
            </w:r>
          </w:p>
        </w:tc>
      </w:tr>
      <w:tr w:rsidR="004A6E6A" w:rsidRPr="0028055A" w14:paraId="7F35D8E9" w14:textId="77777777" w:rsidTr="00CE32B5">
        <w:trPr>
          <w:cantSplit/>
          <w:trHeight w:val="665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09D9AFB1" w14:textId="77777777" w:rsidR="004A6E6A" w:rsidRPr="0028055A" w:rsidRDefault="004A6E6A" w:rsidP="005858BB">
            <w:pPr>
              <w:pStyle w:val="entries"/>
              <w:keepLines/>
              <w:ind w:right="-23"/>
            </w:pPr>
          </w:p>
        </w:tc>
      </w:tr>
      <w:tr w:rsidR="004A6E6A" w14:paraId="63494268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FCF6B03" w14:textId="77777777" w:rsidR="004A6E6A" w:rsidRDefault="004A6E6A" w:rsidP="004A6E6A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4A6E6A" w14:paraId="76CCD7F0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0C857457" w14:textId="7CFD4C50" w:rsidR="004A6E6A" w:rsidRDefault="00961AA5" w:rsidP="0013280A">
            <w:pPr>
              <w:pStyle w:val="Tablehead"/>
              <w:keepNext/>
              <w:keepLines/>
              <w:ind w:right="-23"/>
              <w:rPr>
                <w:spacing w:val="-18"/>
              </w:rPr>
            </w:pPr>
            <w:r>
              <w:t>Is the fund anticipated to be a New Zealand connected fund?</w:t>
            </w:r>
          </w:p>
        </w:tc>
      </w:tr>
      <w:tr w:rsidR="004A6E6A" w:rsidRPr="00945A49" w14:paraId="28FA50B4" w14:textId="77777777" w:rsidTr="00CE32B5">
        <w:trPr>
          <w:cantSplit/>
          <w:trHeight w:val="666"/>
        </w:trPr>
        <w:tc>
          <w:tcPr>
            <w:tcW w:w="9497" w:type="dxa"/>
            <w:tcBorders>
              <w:top w:val="single" w:sz="8" w:space="0" w:color="DCE7E7"/>
            </w:tcBorders>
            <w:shd w:val="clear" w:color="auto" w:fill="FFFFFF" w:themeFill="background1"/>
          </w:tcPr>
          <w:p w14:paraId="2B850414" w14:textId="77777777" w:rsidR="004A6E6A" w:rsidRPr="00945A49" w:rsidRDefault="004A6E6A" w:rsidP="0013280A">
            <w:pPr>
              <w:pStyle w:val="entries"/>
              <w:keepNext/>
              <w:keepLines/>
              <w:ind w:right="-23"/>
            </w:pPr>
          </w:p>
        </w:tc>
      </w:tr>
    </w:tbl>
    <w:p w14:paraId="234C576E" w14:textId="019A716D" w:rsidR="00BF7679" w:rsidRDefault="00BF7679">
      <w:pPr>
        <w:spacing w:line="200" w:lineRule="exact"/>
        <w:rPr>
          <w:sz w:val="20"/>
          <w:szCs w:val="20"/>
        </w:rPr>
      </w:pPr>
    </w:p>
    <w:p w14:paraId="42C2E722" w14:textId="2AF523FD" w:rsidR="00BF7679" w:rsidRDefault="00BF7679">
      <w:pPr>
        <w:spacing w:line="200" w:lineRule="exact"/>
        <w:rPr>
          <w:sz w:val="20"/>
          <w:szCs w:val="20"/>
        </w:rPr>
      </w:pPr>
    </w:p>
    <w:p w14:paraId="4A29EAD4" w14:textId="77777777" w:rsidR="00BF7679" w:rsidRDefault="00BF7679">
      <w:pPr>
        <w:spacing w:line="200" w:lineRule="exact"/>
        <w:rPr>
          <w:sz w:val="20"/>
          <w:szCs w:val="20"/>
        </w:rPr>
      </w:pPr>
    </w:p>
    <w:p w14:paraId="45229AEF" w14:textId="77777777" w:rsidR="00BF7679" w:rsidRDefault="00BF7679">
      <w:pPr>
        <w:spacing w:line="200" w:lineRule="exact"/>
        <w:rPr>
          <w:sz w:val="20"/>
          <w:szCs w:val="20"/>
        </w:rPr>
      </w:pPr>
    </w:p>
    <w:p w14:paraId="1179B7DD" w14:textId="77777777" w:rsidR="00BF7679" w:rsidRDefault="00BF7679">
      <w:pPr>
        <w:spacing w:line="200" w:lineRule="exact"/>
        <w:rPr>
          <w:sz w:val="20"/>
          <w:szCs w:val="20"/>
        </w:rPr>
      </w:pPr>
    </w:p>
    <w:p w14:paraId="058F486B" w14:textId="6A0D0274" w:rsidR="00BF7679" w:rsidRDefault="00BF7679">
      <w:pPr>
        <w:spacing w:line="200" w:lineRule="exact"/>
        <w:rPr>
          <w:sz w:val="20"/>
          <w:szCs w:val="20"/>
        </w:rPr>
      </w:pPr>
    </w:p>
    <w:p w14:paraId="64D9EE03" w14:textId="77777777" w:rsidR="00BF7679" w:rsidRDefault="00BF7679">
      <w:pPr>
        <w:spacing w:line="200" w:lineRule="exact"/>
        <w:rPr>
          <w:sz w:val="20"/>
          <w:szCs w:val="20"/>
        </w:rPr>
      </w:pPr>
    </w:p>
    <w:p w14:paraId="178CCB53" w14:textId="77777777" w:rsidR="00BF7679" w:rsidRDefault="00BF7679">
      <w:pPr>
        <w:spacing w:line="200" w:lineRule="exact"/>
        <w:rPr>
          <w:sz w:val="20"/>
          <w:szCs w:val="20"/>
        </w:rPr>
      </w:pPr>
    </w:p>
    <w:p w14:paraId="0F60E7A7" w14:textId="77777777" w:rsidR="00BF7679" w:rsidRDefault="00BF7679">
      <w:pPr>
        <w:spacing w:before="4" w:line="280" w:lineRule="exact"/>
        <w:rPr>
          <w:sz w:val="28"/>
          <w:szCs w:val="28"/>
        </w:rPr>
      </w:pPr>
    </w:p>
    <w:p w14:paraId="07C410F6" w14:textId="77777777" w:rsidR="00BF7679" w:rsidRDefault="00BF7679">
      <w:pPr>
        <w:spacing w:line="200" w:lineRule="exact"/>
        <w:rPr>
          <w:sz w:val="20"/>
          <w:szCs w:val="20"/>
        </w:rPr>
      </w:pPr>
    </w:p>
    <w:p w14:paraId="07CB6E55" w14:textId="777E428A" w:rsidR="002F0759" w:rsidRDefault="002F0759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A6ECE5A" w14:textId="041ACC72" w:rsidR="00BF7679" w:rsidRPr="00C557BF" w:rsidRDefault="00CE32B5" w:rsidP="005858BB">
      <w:pPr>
        <w:pStyle w:val="Pagehead"/>
      </w:pPr>
      <w:r>
        <w:lastRenderedPageBreak/>
        <w:t>C</w:t>
      </w:r>
      <w:r w:rsidR="004F530C" w:rsidRPr="00C557BF">
        <w:t>ontact</w:t>
      </w:r>
      <w:r w:rsidR="004F530C" w:rsidRPr="00C557BF">
        <w:rPr>
          <w:spacing w:val="15"/>
        </w:rPr>
        <w:t xml:space="preserve"> </w:t>
      </w:r>
      <w:r w:rsidR="004F530C" w:rsidRPr="00C557BF">
        <w:rPr>
          <w:w w:val="101"/>
        </w:rPr>
        <w:t>person</w:t>
      </w:r>
    </w:p>
    <w:p w14:paraId="07EF3CF3" w14:textId="77777777" w:rsidR="00BF7679" w:rsidRDefault="00BF7679">
      <w:pPr>
        <w:spacing w:line="200" w:lineRule="exact"/>
        <w:rPr>
          <w:sz w:val="20"/>
          <w:szCs w:val="20"/>
        </w:rPr>
      </w:pPr>
    </w:p>
    <w:p w14:paraId="57516D91" w14:textId="65F1BB71" w:rsidR="00961AA5" w:rsidRDefault="00961AA5">
      <w:p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tbl>
      <w:tblPr>
        <w:tblStyle w:val="TableGrid"/>
        <w:tblW w:w="0" w:type="auto"/>
        <w:tblInd w:w="534" w:type="dxa"/>
        <w:tblBorders>
          <w:top w:val="single" w:sz="48" w:space="0" w:color="DCE7E7"/>
          <w:left w:val="single" w:sz="48" w:space="0" w:color="DCE7E7"/>
          <w:bottom w:val="single" w:sz="48" w:space="0" w:color="DCE7E7"/>
          <w:right w:val="single" w:sz="48" w:space="0" w:color="DCE7E7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961AA5" w14:paraId="1B8DEA68" w14:textId="77777777" w:rsidTr="00CE32B5">
        <w:trPr>
          <w:cantSplit/>
        </w:trPr>
        <w:tc>
          <w:tcPr>
            <w:tcW w:w="9497" w:type="dxa"/>
            <w:tcBorders>
              <w:top w:val="single" w:sz="48" w:space="0" w:color="DCE7E7"/>
              <w:bottom w:val="single" w:sz="8" w:space="0" w:color="DCE7E7"/>
            </w:tcBorders>
            <w:shd w:val="clear" w:color="auto" w:fill="DCE7E7"/>
          </w:tcPr>
          <w:p w14:paraId="69E544D1" w14:textId="3561F41A" w:rsidR="00961AA5" w:rsidRDefault="00961AA5" w:rsidP="005858BB">
            <w:pPr>
              <w:pStyle w:val="Tablehead"/>
              <w:rPr>
                <w:spacing w:val="-18"/>
              </w:rPr>
            </w:pPr>
            <w:r>
              <w:t>Name</w:t>
            </w:r>
          </w:p>
        </w:tc>
      </w:tr>
      <w:tr w:rsidR="00961AA5" w:rsidRPr="0028055A" w14:paraId="28B7AE3E" w14:textId="77777777" w:rsidTr="00CE32B5">
        <w:trPr>
          <w:cantSplit/>
          <w:trHeight w:val="69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2E666183" w14:textId="77777777" w:rsidR="00961AA5" w:rsidRPr="0028055A" w:rsidRDefault="00961AA5" w:rsidP="005858BB">
            <w:pPr>
              <w:pStyle w:val="entries"/>
            </w:pPr>
          </w:p>
        </w:tc>
      </w:tr>
      <w:tr w:rsidR="00961AA5" w14:paraId="1BE7501D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9A43739" w14:textId="77777777" w:rsidR="00961AA5" w:rsidRDefault="00961AA5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961AA5" w14:paraId="58D3B851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3F92A2D" w14:textId="4D602227" w:rsidR="00961AA5" w:rsidRDefault="00961AA5" w:rsidP="005858BB">
            <w:pPr>
              <w:pStyle w:val="Tablehead"/>
              <w:rPr>
                <w:spacing w:val="-18"/>
              </w:rPr>
            </w:pPr>
            <w:r>
              <w:t>Position</w:t>
            </w:r>
          </w:p>
        </w:tc>
      </w:tr>
      <w:tr w:rsidR="00961AA5" w:rsidRPr="0028055A" w14:paraId="01BD55FC" w14:textId="77777777" w:rsidTr="00CE32B5">
        <w:trPr>
          <w:cantSplit/>
          <w:trHeight w:val="68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4D52EF90" w14:textId="77777777" w:rsidR="00961AA5" w:rsidRPr="0028055A" w:rsidRDefault="00961AA5" w:rsidP="005858BB">
            <w:pPr>
              <w:pStyle w:val="entries"/>
            </w:pPr>
          </w:p>
        </w:tc>
      </w:tr>
      <w:tr w:rsidR="00961AA5" w14:paraId="0C167D1B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579862E3" w14:textId="77777777" w:rsidR="00961AA5" w:rsidRDefault="00961AA5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961AA5" w14:paraId="4789896A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55CA28BC" w14:textId="081A3096" w:rsidR="00961AA5" w:rsidRDefault="00961AA5" w:rsidP="005858BB">
            <w:pPr>
              <w:pStyle w:val="Tablehead"/>
              <w:rPr>
                <w:spacing w:val="-18"/>
              </w:rPr>
            </w:pPr>
            <w:r>
              <w:t>Mobile number</w:t>
            </w:r>
          </w:p>
        </w:tc>
      </w:tr>
      <w:tr w:rsidR="00961AA5" w:rsidRPr="0028055A" w14:paraId="268DEE3F" w14:textId="77777777" w:rsidTr="00CE32B5">
        <w:trPr>
          <w:cantSplit/>
          <w:trHeight w:val="700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02698E8A" w14:textId="77777777" w:rsidR="00961AA5" w:rsidRPr="0028055A" w:rsidRDefault="00961AA5" w:rsidP="005858BB">
            <w:pPr>
              <w:pStyle w:val="entries"/>
            </w:pPr>
          </w:p>
        </w:tc>
      </w:tr>
      <w:tr w:rsidR="00961AA5" w14:paraId="5C1C8507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DF99D83" w14:textId="77777777" w:rsidR="00961AA5" w:rsidRDefault="00961AA5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961AA5" w14:paraId="1C430C5E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D284099" w14:textId="602D5B6E" w:rsidR="00961AA5" w:rsidRDefault="00961AA5" w:rsidP="005858BB">
            <w:pPr>
              <w:pStyle w:val="Tablehead"/>
              <w:rPr>
                <w:spacing w:val="-18"/>
              </w:rPr>
            </w:pPr>
            <w:r>
              <w:t>Email</w:t>
            </w:r>
          </w:p>
        </w:tc>
      </w:tr>
      <w:tr w:rsidR="00961AA5" w:rsidRPr="0028055A" w14:paraId="16AB6975" w14:textId="77777777" w:rsidTr="00CE32B5">
        <w:trPr>
          <w:cantSplit/>
          <w:trHeight w:val="689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533E435F" w14:textId="77777777" w:rsidR="00961AA5" w:rsidRPr="0028055A" w:rsidRDefault="00961AA5" w:rsidP="005858BB">
            <w:pPr>
              <w:pStyle w:val="entries"/>
            </w:pPr>
          </w:p>
        </w:tc>
      </w:tr>
      <w:tr w:rsidR="00961AA5" w14:paraId="2401583A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8F96E18" w14:textId="77777777" w:rsidR="00961AA5" w:rsidRDefault="00961AA5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961AA5" w14:paraId="0ADC0BFD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62A263D0" w14:textId="2D4DD4B1" w:rsidR="00961AA5" w:rsidRDefault="00961AA5" w:rsidP="005858BB">
            <w:pPr>
              <w:pStyle w:val="Tablehead"/>
              <w:rPr>
                <w:spacing w:val="-18"/>
              </w:rPr>
            </w:pPr>
            <w:r>
              <w:t>Location (city/country)</w:t>
            </w:r>
          </w:p>
        </w:tc>
      </w:tr>
      <w:tr w:rsidR="00961AA5" w:rsidRPr="0028055A" w14:paraId="32F4CE01" w14:textId="77777777" w:rsidTr="00CE32B5">
        <w:trPr>
          <w:cantSplit/>
          <w:trHeight w:val="665"/>
        </w:trPr>
        <w:tc>
          <w:tcPr>
            <w:tcW w:w="9497" w:type="dxa"/>
            <w:tcBorders>
              <w:top w:val="single" w:sz="8" w:space="0" w:color="DCE7E7"/>
            </w:tcBorders>
            <w:shd w:val="clear" w:color="auto" w:fill="FFFFFF" w:themeFill="background1"/>
          </w:tcPr>
          <w:p w14:paraId="36C4B231" w14:textId="77777777" w:rsidR="00961AA5" w:rsidRPr="0028055A" w:rsidRDefault="00961AA5" w:rsidP="005858BB">
            <w:pPr>
              <w:pStyle w:val="entries"/>
            </w:pPr>
          </w:p>
        </w:tc>
      </w:tr>
    </w:tbl>
    <w:p w14:paraId="28649277" w14:textId="36723B15" w:rsidR="00BF7679" w:rsidRDefault="00BF7679">
      <w:pPr>
        <w:spacing w:line="200" w:lineRule="exact"/>
        <w:rPr>
          <w:sz w:val="20"/>
          <w:szCs w:val="20"/>
        </w:rPr>
      </w:pPr>
    </w:p>
    <w:p w14:paraId="3553B5A0" w14:textId="37706171" w:rsidR="00BF7679" w:rsidRDefault="00961AA5" w:rsidP="00961AA5">
      <w:pPr>
        <w:tabs>
          <w:tab w:val="left" w:pos="1500"/>
        </w:tabs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p w14:paraId="676B7F28" w14:textId="77777777" w:rsidR="00BF7679" w:rsidRDefault="00BF7679">
      <w:pPr>
        <w:spacing w:line="200" w:lineRule="exact"/>
        <w:rPr>
          <w:sz w:val="20"/>
          <w:szCs w:val="20"/>
        </w:rPr>
      </w:pPr>
    </w:p>
    <w:p w14:paraId="21FA1F0A" w14:textId="77777777" w:rsidR="00BF7679" w:rsidRDefault="00BF7679">
      <w:pPr>
        <w:spacing w:line="200" w:lineRule="exact"/>
        <w:rPr>
          <w:sz w:val="20"/>
          <w:szCs w:val="20"/>
        </w:rPr>
      </w:pPr>
    </w:p>
    <w:p w14:paraId="13857FA1" w14:textId="77777777" w:rsidR="00BF7679" w:rsidRDefault="00BF7679">
      <w:pPr>
        <w:spacing w:before="4" w:line="280" w:lineRule="exact"/>
        <w:rPr>
          <w:sz w:val="28"/>
          <w:szCs w:val="28"/>
        </w:rPr>
      </w:pPr>
    </w:p>
    <w:p w14:paraId="11A37CFA" w14:textId="1AC5F03F" w:rsidR="00BF7679" w:rsidRDefault="00BF7679">
      <w:pPr>
        <w:spacing w:line="200" w:lineRule="exact"/>
        <w:rPr>
          <w:sz w:val="20"/>
          <w:szCs w:val="20"/>
        </w:rPr>
      </w:pPr>
    </w:p>
    <w:p w14:paraId="47FE33E6" w14:textId="77777777" w:rsidR="00BF7679" w:rsidRDefault="00BF7679">
      <w:pPr>
        <w:spacing w:line="200" w:lineRule="exact"/>
        <w:rPr>
          <w:sz w:val="20"/>
          <w:szCs w:val="20"/>
        </w:rPr>
      </w:pPr>
    </w:p>
    <w:p w14:paraId="7E19D76B" w14:textId="77777777" w:rsidR="00BF7679" w:rsidRDefault="00BF7679">
      <w:pPr>
        <w:spacing w:line="200" w:lineRule="exact"/>
        <w:rPr>
          <w:sz w:val="20"/>
          <w:szCs w:val="20"/>
        </w:rPr>
      </w:pPr>
    </w:p>
    <w:p w14:paraId="406A0E0B" w14:textId="77777777" w:rsidR="00BF7679" w:rsidRDefault="00BF7679">
      <w:pPr>
        <w:spacing w:line="200" w:lineRule="exact"/>
        <w:rPr>
          <w:sz w:val="20"/>
          <w:szCs w:val="20"/>
        </w:rPr>
      </w:pPr>
    </w:p>
    <w:p w14:paraId="3FA9A4AC" w14:textId="77777777" w:rsidR="00BF7679" w:rsidRDefault="00BF7679">
      <w:pPr>
        <w:spacing w:before="4" w:line="280" w:lineRule="exact"/>
        <w:rPr>
          <w:sz w:val="28"/>
          <w:szCs w:val="28"/>
        </w:rPr>
      </w:pPr>
    </w:p>
    <w:p w14:paraId="48BA1640" w14:textId="369E53FD" w:rsidR="00BF7679" w:rsidRDefault="00BF7679">
      <w:pPr>
        <w:spacing w:line="200" w:lineRule="exact"/>
        <w:rPr>
          <w:sz w:val="20"/>
          <w:szCs w:val="20"/>
        </w:rPr>
      </w:pPr>
    </w:p>
    <w:p w14:paraId="25F460EE" w14:textId="77777777" w:rsidR="00BF7679" w:rsidRDefault="00BF7679">
      <w:pPr>
        <w:spacing w:line="200" w:lineRule="exact"/>
        <w:rPr>
          <w:sz w:val="20"/>
          <w:szCs w:val="20"/>
        </w:rPr>
      </w:pPr>
    </w:p>
    <w:p w14:paraId="2B374F79" w14:textId="77777777" w:rsidR="00BF7679" w:rsidRDefault="00BF7679">
      <w:pPr>
        <w:spacing w:line="200" w:lineRule="exact"/>
        <w:rPr>
          <w:sz w:val="20"/>
          <w:szCs w:val="20"/>
        </w:rPr>
      </w:pPr>
    </w:p>
    <w:p w14:paraId="03F0939A" w14:textId="77777777" w:rsidR="00BF7679" w:rsidRDefault="00BF7679">
      <w:pPr>
        <w:spacing w:line="200" w:lineRule="exact"/>
        <w:rPr>
          <w:sz w:val="20"/>
          <w:szCs w:val="20"/>
        </w:rPr>
      </w:pPr>
    </w:p>
    <w:p w14:paraId="3F5B28BA" w14:textId="77777777" w:rsidR="00BF7679" w:rsidRDefault="00BF7679">
      <w:pPr>
        <w:spacing w:before="4" w:line="280" w:lineRule="exact"/>
        <w:rPr>
          <w:sz w:val="28"/>
          <w:szCs w:val="28"/>
        </w:rPr>
      </w:pPr>
    </w:p>
    <w:p w14:paraId="675E4BFA" w14:textId="7308E61A" w:rsidR="00BF7679" w:rsidRDefault="00BF7679">
      <w:pPr>
        <w:spacing w:line="200" w:lineRule="exact"/>
        <w:rPr>
          <w:sz w:val="20"/>
          <w:szCs w:val="20"/>
        </w:rPr>
      </w:pPr>
    </w:p>
    <w:p w14:paraId="2795B44D" w14:textId="77777777" w:rsidR="00BF7679" w:rsidRDefault="00BF7679">
      <w:pPr>
        <w:spacing w:line="200" w:lineRule="exact"/>
        <w:rPr>
          <w:sz w:val="20"/>
          <w:szCs w:val="20"/>
        </w:rPr>
      </w:pPr>
    </w:p>
    <w:p w14:paraId="3532B8D4" w14:textId="77777777" w:rsidR="00BF7679" w:rsidRDefault="00BF7679">
      <w:pPr>
        <w:spacing w:line="200" w:lineRule="exact"/>
        <w:rPr>
          <w:sz w:val="20"/>
          <w:szCs w:val="20"/>
        </w:rPr>
      </w:pPr>
    </w:p>
    <w:p w14:paraId="75E96219" w14:textId="77777777" w:rsidR="00BF7679" w:rsidRDefault="00BF7679">
      <w:pPr>
        <w:spacing w:line="200" w:lineRule="exact"/>
        <w:rPr>
          <w:sz w:val="20"/>
          <w:szCs w:val="20"/>
        </w:rPr>
      </w:pPr>
    </w:p>
    <w:p w14:paraId="3188BD95" w14:textId="77777777" w:rsidR="00BF7679" w:rsidRDefault="00BF7679">
      <w:pPr>
        <w:sectPr w:rsidR="00BF7679" w:rsidSect="00E800C2">
          <w:pgSz w:w="11920" w:h="16840"/>
          <w:pgMar w:top="2552" w:right="340" w:bottom="1922" w:left="964" w:header="1247" w:footer="607" w:gutter="0"/>
          <w:cols w:space="720"/>
          <w:docGrid w:linePitch="299"/>
        </w:sectPr>
      </w:pPr>
    </w:p>
    <w:p w14:paraId="7D258037" w14:textId="6BB3ADE9" w:rsidR="00BF7679" w:rsidRDefault="00CE32B5">
      <w:p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</w:p>
    <w:p w14:paraId="22B4A994" w14:textId="69AB4CF1" w:rsidR="00BF7679" w:rsidRPr="00C557BF" w:rsidRDefault="004F530C" w:rsidP="002F0759">
      <w:pPr>
        <w:pStyle w:val="Pagehead"/>
        <w:spacing w:after="240" w:line="276" w:lineRule="auto"/>
      </w:pPr>
      <w:r w:rsidRPr="00C557BF">
        <w:rPr>
          <w:w w:val="101"/>
        </w:rPr>
        <w:t>Other</w:t>
      </w:r>
    </w:p>
    <w:tbl>
      <w:tblPr>
        <w:tblStyle w:val="TableGrid"/>
        <w:tblW w:w="0" w:type="auto"/>
        <w:tblInd w:w="534" w:type="dxa"/>
        <w:tblBorders>
          <w:top w:val="single" w:sz="48" w:space="0" w:color="DCE7E7"/>
          <w:left w:val="single" w:sz="48" w:space="0" w:color="DCE7E7"/>
          <w:bottom w:val="single" w:sz="48" w:space="0" w:color="DCE7E7"/>
          <w:right w:val="single" w:sz="48" w:space="0" w:color="DCE7E7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CB34C7" w14:paraId="4E59D2CF" w14:textId="77777777" w:rsidTr="00CE32B5">
        <w:trPr>
          <w:cantSplit/>
        </w:trPr>
        <w:tc>
          <w:tcPr>
            <w:tcW w:w="9497" w:type="dxa"/>
            <w:tcBorders>
              <w:top w:val="single" w:sz="48" w:space="0" w:color="DCE7E7"/>
              <w:bottom w:val="single" w:sz="8" w:space="0" w:color="DCE7E7"/>
            </w:tcBorders>
            <w:shd w:val="clear" w:color="auto" w:fill="DCE7E7"/>
          </w:tcPr>
          <w:p w14:paraId="38D13E8F" w14:textId="43C8875A" w:rsidR="00CB34C7" w:rsidRDefault="00CB34C7" w:rsidP="005858BB">
            <w:pPr>
              <w:pStyle w:val="Tablehead"/>
              <w:rPr>
                <w:spacing w:val="-18"/>
              </w:rPr>
            </w:pPr>
            <w:r>
              <w:t>Fund overview</w:t>
            </w:r>
          </w:p>
        </w:tc>
      </w:tr>
      <w:tr w:rsidR="00CB34C7" w:rsidRPr="0028055A" w14:paraId="7F68F925" w14:textId="77777777" w:rsidTr="00CE32B5">
        <w:trPr>
          <w:cantSplit/>
          <w:trHeight w:val="69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66F92763" w14:textId="77777777" w:rsidR="00CB34C7" w:rsidRPr="0028055A" w:rsidRDefault="00CB34C7" w:rsidP="005858BB">
            <w:pPr>
              <w:pStyle w:val="entries"/>
            </w:pPr>
          </w:p>
        </w:tc>
      </w:tr>
      <w:tr w:rsidR="00CB34C7" w14:paraId="03C9F46A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92B0E21" w14:textId="77777777" w:rsidR="00CB34C7" w:rsidRDefault="00CB34C7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CB34C7" w14:paraId="5075D515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5B233B0" w14:textId="7E4F880C" w:rsidR="00CB34C7" w:rsidRDefault="00CB34C7" w:rsidP="005858BB">
            <w:pPr>
              <w:pStyle w:val="Tablehead"/>
              <w:rPr>
                <w:spacing w:val="-18"/>
              </w:rPr>
            </w:pPr>
            <w:r>
              <w:t>Investment thesis</w:t>
            </w:r>
          </w:p>
        </w:tc>
      </w:tr>
      <w:tr w:rsidR="00CB34C7" w:rsidRPr="0028055A" w14:paraId="65A4AC3B" w14:textId="77777777" w:rsidTr="00CE32B5">
        <w:trPr>
          <w:cantSplit/>
          <w:trHeight w:val="68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537C6111" w14:textId="77777777" w:rsidR="00CB34C7" w:rsidRPr="0028055A" w:rsidRDefault="00CB34C7" w:rsidP="005858BB">
            <w:pPr>
              <w:pStyle w:val="entries"/>
            </w:pPr>
          </w:p>
        </w:tc>
      </w:tr>
      <w:tr w:rsidR="00CB34C7" w14:paraId="60435F90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9703237" w14:textId="77777777" w:rsidR="00CB34C7" w:rsidRDefault="00CB34C7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CB34C7" w14:paraId="4B1B7B59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3B6139F" w14:textId="0A9E91A2" w:rsidR="00CB34C7" w:rsidRDefault="00CB34C7" w:rsidP="005858BB">
            <w:pPr>
              <w:pStyle w:val="Tablehead"/>
              <w:rPr>
                <w:spacing w:val="-18"/>
              </w:rPr>
            </w:pPr>
            <w:r>
              <w:t>Track record</w:t>
            </w:r>
          </w:p>
        </w:tc>
      </w:tr>
      <w:tr w:rsidR="00CB34C7" w:rsidRPr="0028055A" w14:paraId="616686A2" w14:textId="77777777" w:rsidTr="00CE32B5">
        <w:trPr>
          <w:cantSplit/>
          <w:trHeight w:val="700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7857F532" w14:textId="77777777" w:rsidR="00CB34C7" w:rsidRPr="0028055A" w:rsidRDefault="00CB34C7" w:rsidP="005858BB">
            <w:pPr>
              <w:pStyle w:val="entries"/>
            </w:pPr>
          </w:p>
        </w:tc>
      </w:tr>
      <w:tr w:rsidR="00CB34C7" w14:paraId="21271313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547DE47" w14:textId="77777777" w:rsidR="00CB34C7" w:rsidRDefault="00CB34C7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CB34C7" w14:paraId="4FF2B73B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73138C1A" w14:textId="0FEE0D99" w:rsidR="00CB34C7" w:rsidRDefault="00CB34C7" w:rsidP="005858BB">
            <w:pPr>
              <w:pStyle w:val="Tablehead"/>
              <w:rPr>
                <w:spacing w:val="-18"/>
              </w:rPr>
            </w:pPr>
            <w:r>
              <w:t>Status of existing fund(s)</w:t>
            </w:r>
          </w:p>
        </w:tc>
      </w:tr>
      <w:tr w:rsidR="00CB34C7" w:rsidRPr="0028055A" w14:paraId="2D04A769" w14:textId="77777777" w:rsidTr="00CE32B5">
        <w:trPr>
          <w:cantSplit/>
          <w:trHeight w:val="689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2D6C40F4" w14:textId="77777777" w:rsidR="00CB34C7" w:rsidRPr="0028055A" w:rsidRDefault="00CB34C7" w:rsidP="005858BB">
            <w:pPr>
              <w:pStyle w:val="entries"/>
            </w:pPr>
          </w:p>
        </w:tc>
      </w:tr>
      <w:tr w:rsidR="00CB34C7" w14:paraId="0FD940EF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69727A9" w14:textId="77777777" w:rsidR="00CB34C7" w:rsidRDefault="00CB34C7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CB34C7" w14:paraId="46D87BFD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C9CCFB1" w14:textId="435D6159" w:rsidR="00CB34C7" w:rsidRDefault="00C557BF" w:rsidP="005858BB">
            <w:pPr>
              <w:pStyle w:val="Tablehead"/>
              <w:rPr>
                <w:spacing w:val="-18"/>
              </w:rPr>
            </w:pPr>
            <w:r>
              <w:t>Status of proposed fund(s)</w:t>
            </w:r>
          </w:p>
        </w:tc>
      </w:tr>
      <w:tr w:rsidR="00CB34C7" w:rsidRPr="0028055A" w14:paraId="3B5FD7ED" w14:textId="77777777" w:rsidTr="00CE32B5">
        <w:trPr>
          <w:cantSplit/>
          <w:trHeight w:val="665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7A1965B5" w14:textId="77777777" w:rsidR="00CB34C7" w:rsidRPr="0028055A" w:rsidRDefault="00CB34C7" w:rsidP="005858BB">
            <w:pPr>
              <w:pStyle w:val="entries"/>
            </w:pPr>
          </w:p>
        </w:tc>
      </w:tr>
      <w:tr w:rsidR="00CB34C7" w14:paraId="70B3F611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66EB6CA5" w14:textId="77777777" w:rsidR="00CB34C7" w:rsidRDefault="00CB34C7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CB34C7" w14:paraId="202EB71C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42F3DB3E" w14:textId="1F5341FC" w:rsidR="00CB34C7" w:rsidRDefault="00C557BF" w:rsidP="002F0759">
            <w:pPr>
              <w:pStyle w:val="Tablehead"/>
              <w:keepNext/>
              <w:keepLines/>
              <w:ind w:right="-23"/>
              <w:rPr>
                <w:spacing w:val="-18"/>
              </w:rPr>
            </w:pPr>
            <w:r>
              <w:t>Organisation structure / key personnel</w:t>
            </w:r>
          </w:p>
        </w:tc>
      </w:tr>
      <w:tr w:rsidR="00CB34C7" w:rsidRPr="00945A49" w14:paraId="420EB86D" w14:textId="77777777" w:rsidTr="00CE32B5">
        <w:trPr>
          <w:cantSplit/>
          <w:trHeight w:val="666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3B3381FE" w14:textId="701573CC" w:rsidR="00CB34C7" w:rsidRPr="00945A49" w:rsidRDefault="00CB34C7" w:rsidP="002F0759">
            <w:pPr>
              <w:pStyle w:val="entries"/>
              <w:keepNext/>
              <w:keepLines/>
              <w:ind w:right="-23"/>
            </w:pPr>
          </w:p>
        </w:tc>
      </w:tr>
      <w:tr w:rsidR="0004416D" w14:paraId="177CA40E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E7F5F6D" w14:textId="77777777" w:rsidR="0004416D" w:rsidRDefault="0004416D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CB34C7" w14:paraId="7339EBCD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23AE5D31" w14:textId="2A1C99ED" w:rsidR="00CB34C7" w:rsidRDefault="00C557BF" w:rsidP="005858BB">
            <w:pPr>
              <w:pStyle w:val="Tablehead"/>
              <w:keepLines/>
              <w:ind w:right="-23"/>
              <w:rPr>
                <w:spacing w:val="-18"/>
              </w:rPr>
            </w:pPr>
            <w:r>
              <w:t>Cost structure</w:t>
            </w:r>
          </w:p>
        </w:tc>
      </w:tr>
      <w:tr w:rsidR="00CB34C7" w:rsidRPr="00945A49" w14:paraId="064B854B" w14:textId="77777777" w:rsidTr="00CE32B5">
        <w:trPr>
          <w:cantSplit/>
          <w:trHeight w:val="671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101810DC" w14:textId="4EE1BB17" w:rsidR="00CB34C7" w:rsidRPr="00945A49" w:rsidRDefault="00CB34C7" w:rsidP="005858BB">
            <w:pPr>
              <w:pStyle w:val="entries"/>
              <w:keepLines/>
              <w:ind w:right="-23"/>
            </w:pPr>
          </w:p>
        </w:tc>
      </w:tr>
      <w:tr w:rsidR="0004416D" w14:paraId="3D4923AE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E79AF5C" w14:textId="77777777" w:rsidR="0004416D" w:rsidRDefault="0004416D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</w:rPr>
            </w:pPr>
          </w:p>
        </w:tc>
      </w:tr>
      <w:tr w:rsidR="00CB34C7" w14:paraId="78260997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39EA9A16" w14:textId="5A778371" w:rsidR="00CB34C7" w:rsidRDefault="00C557BF" w:rsidP="0013280A">
            <w:pPr>
              <w:pStyle w:val="Tablehead"/>
              <w:keepNext/>
              <w:keepLines/>
              <w:ind w:right="-23"/>
            </w:pPr>
            <w:r>
              <w:t>Market development</w:t>
            </w:r>
          </w:p>
        </w:tc>
      </w:tr>
      <w:tr w:rsidR="00CB34C7" w14:paraId="63FDECE2" w14:textId="77777777" w:rsidTr="00CE32B5">
        <w:trPr>
          <w:cantSplit/>
          <w:trHeight w:val="550"/>
        </w:trPr>
        <w:tc>
          <w:tcPr>
            <w:tcW w:w="9497" w:type="dxa"/>
            <w:tcBorders>
              <w:top w:val="single" w:sz="8" w:space="0" w:color="DCE7E7"/>
            </w:tcBorders>
            <w:shd w:val="clear" w:color="auto" w:fill="FFFFFF" w:themeFill="background1"/>
          </w:tcPr>
          <w:p w14:paraId="664AF09F" w14:textId="15931644" w:rsidR="006E3723" w:rsidRPr="006E3723" w:rsidRDefault="006E3723" w:rsidP="0013280A">
            <w:pPr>
              <w:pStyle w:val="entries"/>
              <w:keepNext/>
              <w:keepLines/>
              <w:ind w:right="-23"/>
            </w:pPr>
          </w:p>
        </w:tc>
      </w:tr>
    </w:tbl>
    <w:p w14:paraId="40A37BA6" w14:textId="7857FC3E" w:rsidR="00BF7679" w:rsidRDefault="00BF7679">
      <w:pPr>
        <w:sectPr w:rsidR="00BF7679" w:rsidSect="009C6759">
          <w:pgSz w:w="11920" w:h="16840"/>
          <w:pgMar w:top="2552" w:right="340" w:bottom="1922" w:left="964" w:header="1247" w:footer="607" w:gutter="0"/>
          <w:cols w:space="720"/>
          <w:docGrid w:linePitch="299"/>
        </w:sectPr>
      </w:pPr>
    </w:p>
    <w:p w14:paraId="7E286A0F" w14:textId="0FF9B870" w:rsidR="00BF7679" w:rsidRPr="00C557BF" w:rsidRDefault="004F530C" w:rsidP="005858BB">
      <w:pPr>
        <w:pStyle w:val="Pagehead"/>
      </w:pPr>
      <w:r w:rsidRPr="00C557BF">
        <w:lastRenderedPageBreak/>
        <w:t>Other</w:t>
      </w:r>
      <w:r w:rsidRPr="00C557BF">
        <w:rPr>
          <w:spacing w:val="11"/>
        </w:rPr>
        <w:t xml:space="preserve"> </w:t>
      </w:r>
      <w:r w:rsidRPr="00C557BF">
        <w:rPr>
          <w:w w:val="102"/>
        </w:rPr>
        <w:t>(continued)</w:t>
      </w:r>
    </w:p>
    <w:p w14:paraId="70049062" w14:textId="2FAB0087" w:rsidR="00C557BF" w:rsidRDefault="00C557BF" w:rsidP="00C557BF">
      <w:pPr>
        <w:spacing w:before="16" w:line="280" w:lineRule="exac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Ind w:w="534" w:type="dxa"/>
        <w:tblBorders>
          <w:top w:val="single" w:sz="48" w:space="0" w:color="DCE7E7"/>
          <w:left w:val="single" w:sz="48" w:space="0" w:color="DCE7E7"/>
          <w:bottom w:val="single" w:sz="48" w:space="0" w:color="DCE7E7"/>
          <w:right w:val="single" w:sz="48" w:space="0" w:color="DCE7E7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A93627" w14:paraId="51B4B809" w14:textId="77777777" w:rsidTr="00CE32B5">
        <w:trPr>
          <w:cantSplit/>
        </w:trPr>
        <w:tc>
          <w:tcPr>
            <w:tcW w:w="9497" w:type="dxa"/>
            <w:tcBorders>
              <w:top w:val="single" w:sz="48" w:space="0" w:color="DCE7E7"/>
              <w:bottom w:val="single" w:sz="8" w:space="0" w:color="DCE7E7"/>
            </w:tcBorders>
            <w:shd w:val="clear" w:color="auto" w:fill="DCE7E7"/>
          </w:tcPr>
          <w:p w14:paraId="7A23FD2E" w14:textId="052219E0" w:rsidR="00C557BF" w:rsidRDefault="00C557BF" w:rsidP="005858BB">
            <w:pPr>
              <w:pStyle w:val="Tablehead"/>
              <w:rPr>
                <w:spacing w:val="-18"/>
              </w:rPr>
            </w:pPr>
            <w:r>
              <w:t>Reporting requirements</w:t>
            </w:r>
          </w:p>
        </w:tc>
      </w:tr>
      <w:tr w:rsidR="0004416D" w:rsidRPr="0028055A" w14:paraId="64181365" w14:textId="77777777" w:rsidTr="00CE32B5">
        <w:trPr>
          <w:cantSplit/>
          <w:trHeight w:val="69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1D050185" w14:textId="77777777" w:rsidR="00C557BF" w:rsidRPr="0028055A" w:rsidRDefault="00C557BF" w:rsidP="005858BB">
            <w:pPr>
              <w:pStyle w:val="entries"/>
            </w:pPr>
          </w:p>
        </w:tc>
      </w:tr>
      <w:tr w:rsidR="00A93627" w14:paraId="29E03932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0AACFFDB" w14:textId="77777777" w:rsidR="00C557BF" w:rsidRDefault="00C557BF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A93627" w14:paraId="651659E6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9FEF554" w14:textId="44C18D35" w:rsidR="00C557BF" w:rsidRDefault="00C557BF" w:rsidP="005858BB">
            <w:pPr>
              <w:pStyle w:val="Tablehead"/>
              <w:rPr>
                <w:spacing w:val="-18"/>
              </w:rPr>
            </w:pPr>
            <w:r>
              <w:t>Other</w:t>
            </w:r>
          </w:p>
        </w:tc>
      </w:tr>
      <w:tr w:rsidR="0004416D" w:rsidRPr="0028055A" w14:paraId="4BF1448C" w14:textId="77777777" w:rsidTr="00CE32B5">
        <w:trPr>
          <w:cantSplit/>
          <w:trHeight w:val="682"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FFFFFF" w:themeFill="background1"/>
          </w:tcPr>
          <w:p w14:paraId="2583CA36" w14:textId="77777777" w:rsidR="00C557BF" w:rsidRPr="0028055A" w:rsidRDefault="00C557BF" w:rsidP="005858BB">
            <w:pPr>
              <w:pStyle w:val="entries"/>
            </w:pPr>
          </w:p>
        </w:tc>
      </w:tr>
      <w:tr w:rsidR="00A93627" w14:paraId="757B247E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01DF7AEA" w14:textId="77777777" w:rsidR="00C557BF" w:rsidRDefault="00C557BF" w:rsidP="00B07EAB">
            <w:pPr>
              <w:spacing w:before="31"/>
              <w:ind w:right="-20"/>
              <w:rPr>
                <w:rFonts w:eastAsia="Proxima Nova Medium" w:cs="Proxima Nova Medium"/>
                <w:color w:val="005EAD"/>
                <w:spacing w:val="-18"/>
              </w:rPr>
            </w:pPr>
          </w:p>
        </w:tc>
      </w:tr>
      <w:tr w:rsidR="00A93627" w14:paraId="330630CB" w14:textId="77777777" w:rsidTr="00CE32B5">
        <w:trPr>
          <w:cantSplit/>
        </w:trPr>
        <w:tc>
          <w:tcPr>
            <w:tcW w:w="9497" w:type="dxa"/>
            <w:tcBorders>
              <w:top w:val="single" w:sz="8" w:space="0" w:color="DCE7E7"/>
              <w:bottom w:val="single" w:sz="8" w:space="0" w:color="DCE7E7"/>
            </w:tcBorders>
            <w:shd w:val="clear" w:color="auto" w:fill="DCE7E7"/>
          </w:tcPr>
          <w:p w14:paraId="1033EC8A" w14:textId="0079F9B3" w:rsidR="00C557BF" w:rsidRDefault="00C557BF" w:rsidP="005858BB">
            <w:pPr>
              <w:pStyle w:val="Tablehead"/>
              <w:rPr>
                <w:spacing w:val="-18"/>
              </w:rPr>
            </w:pPr>
            <w:r>
              <w:t>Date submitted</w:t>
            </w:r>
          </w:p>
        </w:tc>
      </w:tr>
      <w:tr w:rsidR="00C557BF" w:rsidRPr="0028055A" w14:paraId="534BDC5E" w14:textId="77777777" w:rsidTr="00CE32B5">
        <w:trPr>
          <w:cantSplit/>
          <w:trHeight w:val="700"/>
        </w:trPr>
        <w:tc>
          <w:tcPr>
            <w:tcW w:w="9497" w:type="dxa"/>
            <w:tcBorders>
              <w:top w:val="single" w:sz="8" w:space="0" w:color="DCE7E7"/>
            </w:tcBorders>
            <w:shd w:val="clear" w:color="auto" w:fill="FFFFFF" w:themeFill="background1"/>
          </w:tcPr>
          <w:p w14:paraId="0F8A9A3D" w14:textId="0AC01465" w:rsidR="00C557BF" w:rsidRPr="0028055A" w:rsidRDefault="00C557BF" w:rsidP="005858BB">
            <w:pPr>
              <w:pStyle w:val="entries"/>
            </w:pPr>
          </w:p>
        </w:tc>
      </w:tr>
    </w:tbl>
    <w:p w14:paraId="10F34E65" w14:textId="28D43511" w:rsidR="00BF7679" w:rsidRDefault="00BF7679">
      <w:pPr>
        <w:spacing w:line="200" w:lineRule="exact"/>
        <w:rPr>
          <w:sz w:val="20"/>
          <w:szCs w:val="20"/>
        </w:rPr>
      </w:pPr>
    </w:p>
    <w:p w14:paraId="61132113" w14:textId="77777777" w:rsidR="00BF7679" w:rsidRDefault="00BF7679">
      <w:pPr>
        <w:spacing w:line="200" w:lineRule="exact"/>
        <w:rPr>
          <w:sz w:val="20"/>
          <w:szCs w:val="20"/>
        </w:rPr>
      </w:pPr>
    </w:p>
    <w:p w14:paraId="35E8D26F" w14:textId="77777777" w:rsidR="00BF7679" w:rsidRDefault="00BF7679">
      <w:pPr>
        <w:spacing w:line="200" w:lineRule="exact"/>
        <w:rPr>
          <w:sz w:val="20"/>
          <w:szCs w:val="20"/>
        </w:rPr>
      </w:pPr>
    </w:p>
    <w:p w14:paraId="3FDDC1D1" w14:textId="77777777" w:rsidR="00BF7679" w:rsidRDefault="00BF7679">
      <w:pPr>
        <w:spacing w:line="200" w:lineRule="exact"/>
        <w:rPr>
          <w:sz w:val="20"/>
          <w:szCs w:val="20"/>
        </w:rPr>
      </w:pPr>
    </w:p>
    <w:p w14:paraId="3961526E" w14:textId="77777777" w:rsidR="00BF7679" w:rsidRDefault="00BF7679">
      <w:pPr>
        <w:spacing w:line="200" w:lineRule="exact"/>
        <w:rPr>
          <w:sz w:val="20"/>
          <w:szCs w:val="20"/>
        </w:rPr>
      </w:pPr>
    </w:p>
    <w:p w14:paraId="65A42831" w14:textId="77777777" w:rsidR="00BF7679" w:rsidRDefault="00BF7679">
      <w:pPr>
        <w:spacing w:line="200" w:lineRule="exact"/>
        <w:rPr>
          <w:sz w:val="20"/>
          <w:szCs w:val="20"/>
        </w:rPr>
      </w:pPr>
    </w:p>
    <w:p w14:paraId="65A6BEA8" w14:textId="77777777" w:rsidR="00BF7679" w:rsidRDefault="00BF7679">
      <w:pPr>
        <w:spacing w:line="200" w:lineRule="exact"/>
        <w:rPr>
          <w:sz w:val="20"/>
          <w:szCs w:val="20"/>
        </w:rPr>
      </w:pPr>
    </w:p>
    <w:p w14:paraId="48ED3196" w14:textId="77777777" w:rsidR="00BF7679" w:rsidRDefault="00BF7679">
      <w:pPr>
        <w:spacing w:line="200" w:lineRule="exact"/>
        <w:rPr>
          <w:sz w:val="20"/>
          <w:szCs w:val="20"/>
        </w:rPr>
      </w:pPr>
    </w:p>
    <w:p w14:paraId="4E941950" w14:textId="77777777" w:rsidR="00BF7679" w:rsidRDefault="00BF7679">
      <w:pPr>
        <w:spacing w:line="200" w:lineRule="exact"/>
        <w:rPr>
          <w:sz w:val="20"/>
          <w:szCs w:val="20"/>
        </w:rPr>
      </w:pPr>
    </w:p>
    <w:p w14:paraId="229BF964" w14:textId="77777777" w:rsidR="00BF7679" w:rsidRDefault="00BF7679">
      <w:pPr>
        <w:spacing w:before="17" w:line="240" w:lineRule="exact"/>
        <w:rPr>
          <w:sz w:val="24"/>
          <w:szCs w:val="24"/>
        </w:rPr>
      </w:pPr>
    </w:p>
    <w:p w14:paraId="54BB374F" w14:textId="77777777" w:rsidR="00BF7679" w:rsidRPr="005858BB" w:rsidRDefault="00BA2A35" w:rsidP="00CE32B5">
      <w:pPr>
        <w:spacing w:before="18" w:line="264" w:lineRule="exact"/>
        <w:ind w:left="340" w:right="6331"/>
        <w:rPr>
          <w:rStyle w:val="InfotextChar"/>
          <w:rFonts w:asciiTheme="minorHAnsi" w:hAnsiTheme="minorHAnsi"/>
        </w:rPr>
      </w:pPr>
      <w:r>
        <w:rPr>
          <w:rStyle w:val="InfotextChar"/>
        </w:rPr>
        <w:pict w14:anchorId="17FBD59B">
          <v:group id="_x0000_s2134" style="position:absolute;left:0;text-align:left;margin-left:65.2pt;margin-top:-6.15pt;width:19.85pt;height:.1pt;z-index:-251648512;mso-position-horizontal-relative:page" coordorigin="1304,-123" coordsize="397,2">
            <v:shape id="_x0000_s2135" style="position:absolute;left:1304;top:-123;width:397;height:2" coordorigin="1304,-123" coordsize="397,0" path="m1304,-123r397,e" filled="f" strokecolor="#005ead" strokeweight="2.5pt">
              <v:path arrowok="t"/>
            </v:shape>
            <w10:wrap anchorx="page"/>
          </v:group>
        </w:pict>
      </w:r>
      <w:r w:rsidR="004F530C" w:rsidRPr="005858BB">
        <w:rPr>
          <w:rStyle w:val="InfotextChar"/>
          <w:rFonts w:asciiTheme="minorHAnsi" w:hAnsiTheme="minorHAnsi"/>
        </w:rPr>
        <w:t xml:space="preserve">Please submit your application form and any other supplementary information </w:t>
      </w:r>
      <w:proofErr w:type="gramStart"/>
      <w:r w:rsidR="004F530C" w:rsidRPr="005858BB">
        <w:rPr>
          <w:rStyle w:val="InfotextChar"/>
          <w:rFonts w:asciiTheme="minorHAnsi" w:hAnsiTheme="minorHAnsi"/>
        </w:rPr>
        <w:t>i.e.</w:t>
      </w:r>
      <w:proofErr w:type="gramEnd"/>
      <w:r w:rsidR="004F530C" w:rsidRPr="005858BB">
        <w:rPr>
          <w:rStyle w:val="InfotextChar"/>
          <w:rFonts w:asciiTheme="minorHAnsi" w:hAnsiTheme="minorHAnsi"/>
        </w:rPr>
        <w:t xml:space="preserve"> investor presentations and supporting</w:t>
      </w:r>
      <w:r w:rsidR="004F530C" w:rsidRPr="005858BB">
        <w:rPr>
          <w:rFonts w:asciiTheme="minorHAnsi" w:eastAsia="Proxima Nova Rg" w:hAnsiTheme="minorHAnsi" w:cs="Proxima Nova Rg"/>
          <w:color w:val="005EAD"/>
        </w:rPr>
        <w:t xml:space="preserve"> </w:t>
      </w:r>
      <w:r w:rsidR="004F530C" w:rsidRPr="005858BB">
        <w:rPr>
          <w:rStyle w:val="InfotextChar"/>
          <w:rFonts w:asciiTheme="minorHAnsi" w:hAnsiTheme="minorHAnsi"/>
        </w:rPr>
        <w:t xml:space="preserve">documents to </w:t>
      </w:r>
      <w:hyperlink r:id="rId11">
        <w:r w:rsidR="004F530C" w:rsidRPr="005858BB">
          <w:rPr>
            <w:rStyle w:val="InfotextChar"/>
            <w:rFonts w:asciiTheme="minorHAnsi" w:hAnsiTheme="minorHAnsi"/>
          </w:rPr>
          <w:t>vcf@nzgcp.co.nz</w:t>
        </w:r>
      </w:hyperlink>
    </w:p>
    <w:p w14:paraId="2D45C491" w14:textId="77777777" w:rsidR="00BF7679" w:rsidRDefault="00BF7679">
      <w:pPr>
        <w:sectPr w:rsidR="00BF7679" w:rsidSect="009C6759">
          <w:pgSz w:w="11920" w:h="16840"/>
          <w:pgMar w:top="2552" w:right="340" w:bottom="1922" w:left="964" w:header="1247" w:footer="607" w:gutter="0"/>
          <w:cols w:space="720"/>
          <w:docGrid w:linePitch="299"/>
        </w:sectPr>
      </w:pPr>
    </w:p>
    <w:p w14:paraId="6892B39C" w14:textId="453214C0" w:rsidR="00BF7679" w:rsidRDefault="00C72831">
      <w:pPr>
        <w:spacing w:line="200" w:lineRule="exact"/>
        <w:rPr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95616" behindDoc="0" locked="0" layoutInCell="1" allowOverlap="1" wp14:anchorId="214587A8" wp14:editId="4D890AC3">
            <wp:simplePos x="0" y="0"/>
            <wp:positionH relativeFrom="column">
              <wp:posOffset>57150</wp:posOffset>
            </wp:positionH>
            <wp:positionV relativeFrom="paragraph">
              <wp:posOffset>-252730</wp:posOffset>
            </wp:positionV>
            <wp:extent cx="1376045" cy="314325"/>
            <wp:effectExtent l="0" t="0" r="0" b="0"/>
            <wp:wrapNone/>
            <wp:docPr id="2" name="Picture 2" descr="A picture containing text, sign, tableware, dish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Z Growth Capital Partner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04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2A35">
        <w:rPr>
          <w:noProof/>
        </w:rPr>
        <w:pict w14:anchorId="2C792FD6">
          <v:group id="_x0000_s2132" style="position:absolute;margin-left:-37.3pt;margin-top:-55.3pt;width:549.9pt;height:796.55pt;z-index:-251645440;mso-position-horizontal-relative:text;mso-position-vertical-relative:text" coordorigin="454,454" coordsize="10998,15931">
            <v:shape id="_x0000_s2133" style="position:absolute;left:454;top:454;width:10998;height:15931" coordorigin="454,454" coordsize="10998,15931" path="m454,16384r10998,l11452,454,454,454r,15930e" fillcolor="#dce7e7" stroked="f">
              <v:path arrowok="t"/>
            </v:shape>
          </v:group>
        </w:pict>
      </w:r>
    </w:p>
    <w:p w14:paraId="5F0145B5" w14:textId="6A010BE4" w:rsidR="00BF7679" w:rsidRDefault="00BF7679">
      <w:pPr>
        <w:spacing w:line="200" w:lineRule="exact"/>
        <w:rPr>
          <w:sz w:val="20"/>
          <w:szCs w:val="20"/>
        </w:rPr>
      </w:pPr>
    </w:p>
    <w:p w14:paraId="4EDC0905" w14:textId="77777777" w:rsidR="00BF7679" w:rsidRDefault="00BF7679">
      <w:pPr>
        <w:spacing w:line="200" w:lineRule="exact"/>
        <w:rPr>
          <w:sz w:val="20"/>
          <w:szCs w:val="20"/>
        </w:rPr>
      </w:pPr>
    </w:p>
    <w:p w14:paraId="6A52DD9B" w14:textId="77777777" w:rsidR="00BF7679" w:rsidRDefault="00BF7679">
      <w:pPr>
        <w:spacing w:line="200" w:lineRule="exact"/>
        <w:rPr>
          <w:sz w:val="20"/>
          <w:szCs w:val="20"/>
        </w:rPr>
      </w:pPr>
    </w:p>
    <w:p w14:paraId="080C6684" w14:textId="6F3A5703" w:rsidR="00BF7679" w:rsidRDefault="00BA2A35">
      <w:pPr>
        <w:spacing w:before="5" w:line="260" w:lineRule="exact"/>
        <w:rPr>
          <w:sz w:val="26"/>
          <w:szCs w:val="26"/>
        </w:rPr>
      </w:pPr>
      <w:r>
        <w:rPr>
          <w:noProof/>
          <w:sz w:val="26"/>
          <w:szCs w:val="26"/>
        </w:rPr>
        <w:pict w14:anchorId="2C290F0B">
          <v:group id="_x0000_s2051" style="position:absolute;margin-left:5.2pt;margin-top:7.95pt;width:19.85pt;height:.1pt;z-index:-251621888" coordorigin="1304,2519" coordsize="397,2">
            <v:shape id="_x0000_s2052" style="position:absolute;left:1304;top:2519;width:397;height:2" coordorigin="1304,2519" coordsize="397,0" path="m1304,2519r397,e" filled="f" strokecolor="#005ead" strokeweight="2.5pt">
              <v:path arrowok="t"/>
            </v:shape>
          </v:group>
        </w:pict>
      </w:r>
    </w:p>
    <w:p w14:paraId="5EC59C4F" w14:textId="77777777" w:rsidR="00BF7679" w:rsidRPr="00C35EFC" w:rsidRDefault="00BA2A35">
      <w:pPr>
        <w:spacing w:before="27" w:line="253" w:lineRule="exact"/>
        <w:ind w:left="104" w:right="-20"/>
        <w:rPr>
          <w:rFonts w:eastAsia="Proxima Nova Rg" w:cs="Proxima Nova Rg"/>
        </w:rPr>
      </w:pPr>
      <w:hyperlink r:id="rId13">
        <w:r w:rsidR="004F530C" w:rsidRPr="00C35EFC">
          <w:rPr>
            <w:rFonts w:eastAsia="Proxima Nova Rg" w:cs="Proxima Nova Rg"/>
            <w:color w:val="005EAD"/>
          </w:rPr>
          <w:t>nzgc</w:t>
        </w:r>
        <w:r w:rsidR="004F530C" w:rsidRPr="00C35EFC">
          <w:rPr>
            <w:rFonts w:eastAsia="Proxima Nova Rg" w:cs="Proxima Nova Rg"/>
            <w:color w:val="005EAD"/>
            <w:spacing w:val="-2"/>
          </w:rPr>
          <w:t>p.</w:t>
        </w:r>
        <w:r w:rsidR="004F530C" w:rsidRPr="00C35EFC">
          <w:rPr>
            <w:rFonts w:eastAsia="Proxima Nova Rg" w:cs="Proxima Nova Rg"/>
            <w:color w:val="005EAD"/>
          </w:rPr>
          <w:t>c</w:t>
        </w:r>
        <w:r w:rsidR="004F530C" w:rsidRPr="00C35EFC">
          <w:rPr>
            <w:rFonts w:eastAsia="Proxima Nova Rg" w:cs="Proxima Nova Rg"/>
            <w:color w:val="005EAD"/>
            <w:spacing w:val="-2"/>
          </w:rPr>
          <w:t>o</w:t>
        </w:r>
        <w:r w:rsidR="004F530C" w:rsidRPr="00C35EFC">
          <w:rPr>
            <w:rFonts w:eastAsia="Proxima Nova Rg" w:cs="Proxima Nova Rg"/>
            <w:color w:val="005EAD"/>
          </w:rPr>
          <w:t>.nz/funding/elevate-venture-fund</w:t>
        </w:r>
      </w:hyperlink>
    </w:p>
    <w:p w14:paraId="5E0A720B" w14:textId="77777777" w:rsidR="00BF7679" w:rsidRDefault="00BF7679">
      <w:pPr>
        <w:spacing w:line="200" w:lineRule="exact"/>
        <w:rPr>
          <w:sz w:val="20"/>
          <w:szCs w:val="20"/>
        </w:rPr>
      </w:pPr>
    </w:p>
    <w:p w14:paraId="51C5E6B0" w14:textId="77777777" w:rsidR="00BF7679" w:rsidRDefault="00BF7679">
      <w:pPr>
        <w:spacing w:before="18" w:line="200" w:lineRule="exact"/>
        <w:rPr>
          <w:sz w:val="20"/>
          <w:szCs w:val="20"/>
        </w:rPr>
      </w:pPr>
    </w:p>
    <w:p w14:paraId="302FCDD9" w14:textId="77777777" w:rsidR="00BF7679" w:rsidRPr="00C35EFC" w:rsidRDefault="004F530C">
      <w:pPr>
        <w:spacing w:before="60"/>
        <w:ind w:left="104" w:right="-20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z w:val="14"/>
          <w:szCs w:val="14"/>
        </w:rPr>
        <w:t>E:</w:t>
      </w:r>
      <w:r w:rsidRPr="00C35EFC">
        <w:rPr>
          <w:rFonts w:ascii="Proxima Nova" w:eastAsia="Proxima Nova Lt" w:hAnsi="Proxima Nova" w:cs="Proxima Nova Lt"/>
          <w:color w:val="005EAD"/>
          <w:spacing w:val="5"/>
          <w:sz w:val="14"/>
          <w:szCs w:val="14"/>
        </w:rPr>
        <w:t xml:space="preserve"> </w:t>
      </w:r>
      <w:hyperlink r:id="rId14">
        <w:r w:rsidRPr="00C35EFC">
          <w:rPr>
            <w:rFonts w:ascii="Proxima Nova" w:eastAsia="Proxima Nova Lt" w:hAnsi="Proxima Nova" w:cs="Proxima Nova Lt"/>
            <w:color w:val="005EAD"/>
            <w:sz w:val="16"/>
            <w:szCs w:val="16"/>
          </w:rPr>
          <w:t>info@nzgc</w:t>
        </w:r>
        <w:r w:rsidRPr="00C35EFC">
          <w:rPr>
            <w:rFonts w:ascii="Proxima Nova" w:eastAsia="Proxima Nova Lt" w:hAnsi="Proxima Nova" w:cs="Proxima Nova Lt"/>
            <w:color w:val="005EAD"/>
            <w:spacing w:val="-1"/>
            <w:sz w:val="16"/>
            <w:szCs w:val="16"/>
          </w:rPr>
          <w:t>p.</w:t>
        </w:r>
        <w:r w:rsidRPr="00C35EFC">
          <w:rPr>
            <w:rFonts w:ascii="Proxima Nova" w:eastAsia="Proxima Nova Lt" w:hAnsi="Proxima Nova" w:cs="Proxima Nova Lt"/>
            <w:color w:val="005EAD"/>
            <w:sz w:val="16"/>
            <w:szCs w:val="16"/>
          </w:rPr>
          <w:t>c</w:t>
        </w:r>
        <w:r w:rsidRPr="00C35EFC">
          <w:rPr>
            <w:rFonts w:ascii="Proxima Nova" w:eastAsia="Proxima Nova Lt" w:hAnsi="Proxima Nova" w:cs="Proxima Nova Lt"/>
            <w:color w:val="005EAD"/>
            <w:spacing w:val="-1"/>
            <w:sz w:val="16"/>
            <w:szCs w:val="16"/>
          </w:rPr>
          <w:t>o</w:t>
        </w:r>
        <w:r w:rsidRPr="00C35EFC">
          <w:rPr>
            <w:rFonts w:ascii="Proxima Nova" w:eastAsia="Proxima Nova Lt" w:hAnsi="Proxima Nova" w:cs="Proxima Nova Lt"/>
            <w:color w:val="005EAD"/>
            <w:sz w:val="16"/>
            <w:szCs w:val="16"/>
          </w:rPr>
          <w:t>.nz</w:t>
        </w:r>
      </w:hyperlink>
    </w:p>
    <w:p w14:paraId="34F8C47E" w14:textId="77777777" w:rsidR="00BF7679" w:rsidRPr="00C35EFC" w:rsidRDefault="004F530C">
      <w:pPr>
        <w:spacing w:before="40" w:line="300" w:lineRule="auto"/>
        <w:ind w:left="104" w:right="7770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Connect with us on LinkedIn</w:t>
      </w:r>
    </w:p>
    <w:p w14:paraId="4696D443" w14:textId="77777777" w:rsidR="00BF7679" w:rsidRPr="00C35EFC" w:rsidRDefault="004F530C">
      <w:pPr>
        <w:spacing w:before="92"/>
        <w:ind w:left="104" w:right="-20"/>
        <w:rPr>
          <w:rFonts w:ascii="Proxima Nova" w:eastAsia="Proxima Nova Medium" w:hAnsi="Proxima Nova" w:cs="Proxima Nova Medium"/>
          <w:b/>
          <w:bCs/>
          <w:sz w:val="16"/>
          <w:szCs w:val="16"/>
        </w:rPr>
      </w:pPr>
      <w:r w:rsidRPr="00C35EFC">
        <w:rPr>
          <w:rFonts w:ascii="Proxima Nova" w:eastAsia="Proxima Nova Medium" w:hAnsi="Proxima Nova" w:cs="Proxima Nova Medium"/>
          <w:b/>
          <w:bCs/>
          <w:color w:val="005EAD"/>
          <w:spacing w:val="-2"/>
          <w:sz w:val="16"/>
          <w:szCs w:val="16"/>
        </w:rPr>
        <w:t>A</w:t>
      </w:r>
      <w:r w:rsidRPr="00C35EFC">
        <w:rPr>
          <w:rFonts w:ascii="Proxima Nova" w:eastAsia="Proxima Nova Medium" w:hAnsi="Proxima Nova" w:cs="Proxima Nova Medium"/>
          <w:b/>
          <w:bCs/>
          <w:color w:val="005EAD"/>
          <w:sz w:val="16"/>
          <w:szCs w:val="16"/>
        </w:rPr>
        <w:t>uckland</w:t>
      </w:r>
    </w:p>
    <w:p w14:paraId="2359FAEA" w14:textId="77777777" w:rsidR="00BF7679" w:rsidRPr="00C35EFC" w:rsidRDefault="004F530C">
      <w:pPr>
        <w:spacing w:before="40"/>
        <w:ind w:left="104" w:right="-20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pacing w:val="-4"/>
          <w:sz w:val="16"/>
          <w:szCs w:val="16"/>
        </w:rPr>
        <w:t>L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evel 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9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, Suite 4,</w:t>
      </w:r>
    </w:p>
    <w:p w14:paraId="4DFB9E0D" w14:textId="77777777" w:rsidR="00BF7679" w:rsidRPr="00C35EFC" w:rsidRDefault="004F530C">
      <w:pPr>
        <w:spacing w:before="40" w:line="300" w:lineRule="auto"/>
        <w:ind w:left="104" w:right="7542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125 Queen </w:t>
      </w:r>
      <w:r w:rsidRPr="00C35EFC">
        <w:rPr>
          <w:rFonts w:ascii="Proxima Nova" w:eastAsia="Proxima Nova Lt" w:hAnsi="Proxima Nova" w:cs="Proxima Nova Lt"/>
          <w:color w:val="005EAD"/>
          <w:spacing w:val="-3"/>
          <w:sz w:val="16"/>
          <w:szCs w:val="16"/>
        </w:rPr>
        <w:t>S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treet, </w:t>
      </w:r>
      <w:r w:rsidRPr="00C35EFC">
        <w:rPr>
          <w:rFonts w:ascii="Proxima Nova" w:eastAsia="Proxima Nova Lt" w:hAnsi="Proxima Nova" w:cs="Proxima Nova Lt"/>
          <w:color w:val="005EAD"/>
          <w:spacing w:val="-2"/>
          <w:sz w:val="16"/>
          <w:szCs w:val="16"/>
        </w:rPr>
        <w:t>A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uckland CBD 1010</w:t>
      </w:r>
    </w:p>
    <w:p w14:paraId="48EB37A8" w14:textId="77777777" w:rsidR="00BF7679" w:rsidRPr="00C35EFC" w:rsidRDefault="004F530C">
      <w:pPr>
        <w:spacing w:line="300" w:lineRule="auto"/>
        <w:ind w:left="104" w:right="7489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PO B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o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x 91705, Victoria </w:t>
      </w:r>
      <w:r w:rsidRPr="00C35EFC">
        <w:rPr>
          <w:rFonts w:ascii="Proxima Nova" w:eastAsia="Proxima Nova Lt" w:hAnsi="Proxima Nova" w:cs="Proxima Nova Lt"/>
          <w:color w:val="005EAD"/>
          <w:spacing w:val="-3"/>
          <w:sz w:val="16"/>
          <w:szCs w:val="16"/>
        </w:rPr>
        <w:t>S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treet 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W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est, </w:t>
      </w:r>
      <w:r w:rsidRPr="00C35EFC">
        <w:rPr>
          <w:rFonts w:ascii="Proxima Nova" w:eastAsia="Proxima Nova Lt" w:hAnsi="Proxima Nova" w:cs="Proxima Nova Lt"/>
          <w:color w:val="005EAD"/>
          <w:spacing w:val="-2"/>
          <w:sz w:val="16"/>
          <w:szCs w:val="16"/>
        </w:rPr>
        <w:t>A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uckland 1142</w:t>
      </w:r>
    </w:p>
    <w:p w14:paraId="02C30732" w14:textId="77777777" w:rsidR="00BF7679" w:rsidRPr="00C35EFC" w:rsidRDefault="004F530C">
      <w:pPr>
        <w:spacing w:before="92"/>
        <w:ind w:left="104" w:right="-20"/>
        <w:rPr>
          <w:rFonts w:ascii="Proxima Nova" w:eastAsia="Proxima Nova Medium" w:hAnsi="Proxima Nova" w:cs="Proxima Nova Medium"/>
          <w:b/>
          <w:bCs/>
          <w:sz w:val="16"/>
          <w:szCs w:val="16"/>
        </w:rPr>
      </w:pPr>
      <w:r w:rsidRPr="00C35EFC">
        <w:rPr>
          <w:rFonts w:ascii="Proxima Nova" w:eastAsia="Proxima Nova Medium" w:hAnsi="Proxima Nova" w:cs="Proxima Nova Medium"/>
          <w:b/>
          <w:bCs/>
          <w:color w:val="005EAD"/>
          <w:spacing w:val="-7"/>
          <w:sz w:val="16"/>
          <w:szCs w:val="16"/>
        </w:rPr>
        <w:t>W</w:t>
      </w:r>
      <w:r w:rsidRPr="00C35EFC">
        <w:rPr>
          <w:rFonts w:ascii="Proxima Nova" w:eastAsia="Proxima Nova Medium" w:hAnsi="Proxima Nova" w:cs="Proxima Nova Medium"/>
          <w:b/>
          <w:bCs/>
          <w:color w:val="005EAD"/>
          <w:sz w:val="16"/>
          <w:szCs w:val="16"/>
        </w:rPr>
        <w:t>ellington</w:t>
      </w:r>
    </w:p>
    <w:p w14:paraId="0EF7B081" w14:textId="77777777" w:rsidR="00BF7679" w:rsidRPr="00C35EFC" w:rsidRDefault="004F530C">
      <w:pPr>
        <w:spacing w:before="40"/>
        <w:ind w:left="104" w:right="-20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pacing w:val="-4"/>
          <w:sz w:val="16"/>
          <w:szCs w:val="16"/>
        </w:rPr>
        <w:t>L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evel 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9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,</w:t>
      </w:r>
    </w:p>
    <w:p w14:paraId="4F3B0634" w14:textId="77777777" w:rsidR="00BF7679" w:rsidRPr="00C35EFC" w:rsidRDefault="004F530C">
      <w:pPr>
        <w:spacing w:before="40" w:line="300" w:lineRule="auto"/>
        <w:ind w:left="104" w:right="7629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5 </w:t>
      </w:r>
      <w:proofErr w:type="spellStart"/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Willeston</w:t>
      </w:r>
      <w:proofErr w:type="spellEnd"/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 </w:t>
      </w:r>
      <w:r w:rsidRPr="00C35EFC">
        <w:rPr>
          <w:rFonts w:ascii="Proxima Nova" w:eastAsia="Proxima Nova Lt" w:hAnsi="Proxima Nova" w:cs="Proxima Nova Lt"/>
          <w:color w:val="005EAD"/>
          <w:spacing w:val="-3"/>
          <w:sz w:val="16"/>
          <w:szCs w:val="16"/>
        </w:rPr>
        <w:t>S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treet, 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W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ellington 6011</w:t>
      </w:r>
    </w:p>
    <w:p w14:paraId="2669D25B" w14:textId="77777777" w:rsidR="00BF7679" w:rsidRPr="00C35EFC" w:rsidRDefault="004F530C">
      <w:pPr>
        <w:spacing w:line="300" w:lineRule="auto"/>
        <w:ind w:left="104" w:right="7784"/>
        <w:rPr>
          <w:rFonts w:ascii="Proxima Nova" w:eastAsia="Proxima Nova Lt" w:hAnsi="Proxima Nova" w:cs="Proxima Nova Lt"/>
          <w:sz w:val="16"/>
          <w:szCs w:val="16"/>
        </w:rPr>
      </w:pP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PO B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o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x 517</w:t>
      </w:r>
      <w:r w:rsidRPr="00C35EFC">
        <w:rPr>
          <w:rFonts w:ascii="Proxima Nova" w:eastAsia="Proxima Nova Lt" w:hAnsi="Proxima Nova" w:cs="Proxima Nova Lt"/>
          <w:color w:val="005EAD"/>
          <w:spacing w:val="-16"/>
          <w:sz w:val="16"/>
          <w:szCs w:val="16"/>
        </w:rPr>
        <w:t>7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 xml:space="preserve">, </w:t>
      </w:r>
      <w:r w:rsidRPr="00C35EFC">
        <w:rPr>
          <w:rFonts w:ascii="Proxima Nova" w:eastAsia="Proxima Nova Lt" w:hAnsi="Proxima Nova" w:cs="Proxima Nova Lt"/>
          <w:color w:val="005EAD"/>
          <w:spacing w:val="-6"/>
          <w:sz w:val="16"/>
          <w:szCs w:val="16"/>
        </w:rPr>
        <w:t>W</w:t>
      </w:r>
      <w:r w:rsidRPr="00C35EFC">
        <w:rPr>
          <w:rFonts w:ascii="Proxima Nova" w:eastAsia="Proxima Nova Lt" w:hAnsi="Proxima Nova" w:cs="Proxima Nova Lt"/>
          <w:color w:val="005EAD"/>
          <w:sz w:val="16"/>
          <w:szCs w:val="16"/>
        </w:rPr>
        <w:t>ellington 6140</w:t>
      </w:r>
    </w:p>
    <w:sectPr w:rsidR="00BF7679" w:rsidRPr="00C35EFC">
      <w:headerReference w:type="default" r:id="rId15"/>
      <w:footerReference w:type="default" r:id="rId16"/>
      <w:pgSz w:w="11920" w:h="16840"/>
      <w:pgMar w:top="1560" w:right="1680" w:bottom="280" w:left="12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75EC3" w14:textId="77777777" w:rsidR="003E2516" w:rsidRDefault="003E2516">
      <w:r>
        <w:separator/>
      </w:r>
    </w:p>
  </w:endnote>
  <w:endnote w:type="continuationSeparator" w:id="0">
    <w:p w14:paraId="038CD64B" w14:textId="77777777" w:rsidR="003E2516" w:rsidRDefault="003E25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Medium">
    <w:altName w:val="Proxima Nova Medium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Semibold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Light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L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71D3F" w14:textId="7CF3C313" w:rsidR="00BF7679" w:rsidRDefault="00BA2A35">
    <w:pPr>
      <w:spacing w:line="200" w:lineRule="exact"/>
      <w:rPr>
        <w:sz w:val="20"/>
        <w:szCs w:val="20"/>
      </w:rPr>
    </w:pPr>
    <w:r>
      <w:pict w14:anchorId="3480CD4A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20.7pt;margin-top:808.1pt;width:18.2pt;height:11pt;z-index:-251658752;mso-position-horizontal-relative:page;mso-position-vertical-relative:page" filled="f" stroked="f">
          <v:textbox style="mso-next-textbox:#_x0000_s1028" inset="0,0,0,0">
            <w:txbxContent>
              <w:p w14:paraId="02949140" w14:textId="77777777" w:rsidR="00BF7679" w:rsidRPr="00120CB3" w:rsidRDefault="004F530C">
                <w:pPr>
                  <w:spacing w:line="200" w:lineRule="exact"/>
                  <w:ind w:left="40" w:right="-47"/>
                  <w:rPr>
                    <w:rFonts w:ascii="Proxima Nova Light" w:eastAsia="Proxima Nova Medium" w:hAnsi="Proxima Nova Light" w:cs="Proxima Nova Medium"/>
                    <w:sz w:val="18"/>
                    <w:szCs w:val="18"/>
                  </w:rPr>
                </w:pPr>
                <w:r w:rsidRPr="00120CB3">
                  <w:rPr>
                    <w:rFonts w:ascii="Proxima Nova Light" w:hAnsi="Proxima Nova Light"/>
                  </w:rPr>
                  <w:fldChar w:fldCharType="begin"/>
                </w:r>
                <w:r w:rsidRPr="00120CB3">
                  <w:rPr>
                    <w:rFonts w:ascii="Proxima Nova Light" w:eastAsia="Proxima Nova Medium" w:hAnsi="Proxima Nova Light" w:cs="Proxima Nova Medium"/>
                    <w:color w:val="005EAD"/>
                    <w:sz w:val="18"/>
                    <w:szCs w:val="18"/>
                  </w:rPr>
                  <w:instrText xml:space="preserve"> PAGE </w:instrText>
                </w:r>
                <w:r w:rsidRPr="00120CB3">
                  <w:rPr>
                    <w:rFonts w:ascii="Proxima Nova Light" w:hAnsi="Proxima Nova Light"/>
                  </w:rPr>
                  <w:fldChar w:fldCharType="separate"/>
                </w:r>
                <w:r w:rsidRPr="00120CB3">
                  <w:rPr>
                    <w:rFonts w:ascii="Proxima Nova Light" w:hAnsi="Proxima Nova Light"/>
                  </w:rPr>
                  <w:t>6</w:t>
                </w:r>
                <w:r w:rsidRPr="00120CB3">
                  <w:rPr>
                    <w:rFonts w:ascii="Proxima Nova Light" w:hAnsi="Proxima Nova Light"/>
                  </w:rPr>
                  <w:fldChar w:fldCharType="end"/>
                </w:r>
                <w:r w:rsidRPr="00120CB3">
                  <w:rPr>
                    <w:rFonts w:ascii="Proxima Nova Light" w:eastAsia="Proxima Nova Medium" w:hAnsi="Proxima Nova Light" w:cs="Proxima Nova Medium"/>
                    <w:color w:val="005EAD"/>
                    <w:spacing w:val="-1"/>
                    <w:sz w:val="18"/>
                    <w:szCs w:val="18"/>
                  </w:rPr>
                  <w:t xml:space="preserve"> </w:t>
                </w:r>
                <w:r w:rsidRPr="00120CB3">
                  <w:rPr>
                    <w:rFonts w:ascii="Proxima Nova Light" w:eastAsia="Proxima Nova Medium" w:hAnsi="Proxima Nova Light" w:cs="Proxima Nova Medium"/>
                    <w:color w:val="005EAD"/>
                    <w:sz w:val="18"/>
                    <w:szCs w:val="18"/>
                  </w:rPr>
                  <w:t>—</w:t>
                </w:r>
              </w:p>
            </w:txbxContent>
          </v:textbox>
          <w10:wrap anchorx="page" anchory="page"/>
        </v:shape>
      </w:pict>
    </w:r>
    <w:r>
      <w:pict w14:anchorId="4C1DE4C5">
        <v:group id="_x0000_s1030" style="position:absolute;margin-left:22.7pt;margin-top:791.3pt;width:549.9pt;height:.1pt;z-index:-251660800;mso-position-horizontal-relative:page;mso-position-vertical-relative:page" coordorigin="454,15826" coordsize="10998,2">
          <v:shape id="_x0000_s1031" style="position:absolute;left:454;top:15826;width:10998;height:2" coordorigin="454,15826" coordsize="10998,0" path="m454,15826r10998,e" filled="f" strokecolor="#98abd8" strokeweight=".5pt">
            <v:path arrowok="t"/>
          </v:shape>
          <w10:wrap anchorx="page" anchory="page"/>
        </v:group>
      </w:pict>
    </w:r>
    <w:r>
      <w:pict w14:anchorId="31DE3415">
        <v:shape id="_x0000_s1029" type="#_x0000_t202" style="position:absolute;margin-left:64.2pt;margin-top:802.3pt;width:56.3pt;height:19.6pt;z-index:-251659776;mso-position-horizontal-relative:page;mso-position-vertical-relative:page" filled="f" stroked="f">
          <v:textbox style="mso-next-textbox:#_x0000_s1029" inset="0,0,0,0">
            <w:txbxContent>
              <w:p w14:paraId="5A12B0EC" w14:textId="77777777" w:rsidR="00BF7679" w:rsidRPr="00120CB3" w:rsidRDefault="004F530C" w:rsidP="00120CB3">
                <w:pPr>
                  <w:pStyle w:val="Footnote"/>
                </w:pPr>
                <w:r w:rsidRPr="00120CB3">
                  <w:t>NZ Growth</w:t>
                </w:r>
              </w:p>
              <w:p w14:paraId="1A1A4672" w14:textId="77777777" w:rsidR="00BF7679" w:rsidRPr="00120CB3" w:rsidRDefault="004F530C" w:rsidP="00120CB3">
                <w:pPr>
                  <w:pStyle w:val="Footnote"/>
                </w:pPr>
                <w:r w:rsidRPr="00120CB3">
                  <w:t>Capital Partners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6B1A9" w14:textId="77777777" w:rsidR="00BF7679" w:rsidRDefault="00BF7679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8B98D" w14:textId="77777777" w:rsidR="003E2516" w:rsidRDefault="003E2516">
      <w:r>
        <w:separator/>
      </w:r>
    </w:p>
  </w:footnote>
  <w:footnote w:type="continuationSeparator" w:id="0">
    <w:p w14:paraId="155C4D70" w14:textId="77777777" w:rsidR="003E2516" w:rsidRDefault="003E25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A0B74" w14:textId="77777777" w:rsidR="00BF7679" w:rsidRDefault="00BA2A35">
    <w:pPr>
      <w:spacing w:line="200" w:lineRule="exact"/>
      <w:rPr>
        <w:sz w:val="20"/>
        <w:szCs w:val="20"/>
      </w:rPr>
    </w:pPr>
    <w:r>
      <w:pict w14:anchorId="4C506A8C">
        <v:group id="_x0000_s1026" style="position:absolute;margin-left:65.2pt;margin-top:63.6pt;width:19.85pt;height:.1pt;z-index:-251657728;mso-position-horizontal-relative:page;mso-position-vertical-relative:page" coordorigin="1304,1272" coordsize="397,2">
          <v:shape id="_x0000_s1027" style="position:absolute;left:1304;top:1272;width:397;height:2" coordorigin="1304,1272" coordsize="397,0" path="m1304,1272r397,e" filled="f" strokecolor="#005ead" strokeweight="2.5pt">
            <v:path arrowok="t"/>
          </v:shape>
          <w10:wrap anchorx="page" anchory="page"/>
        </v:group>
      </w:pict>
    </w:r>
    <w:r>
      <w:pict w14:anchorId="44144E7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64.2pt;margin-top:71.55pt;width:123.8pt;height:26.2pt;z-index:-251656704;mso-position-horizontal-relative:page;mso-position-vertical-relative:page" filled="f" stroked="f">
          <v:textbox style="mso-next-textbox:#_x0000_s1025" inset="0,0,0,0">
            <w:txbxContent>
              <w:p w14:paraId="24583E9C" w14:textId="77777777" w:rsidR="00BF7679" w:rsidRPr="00120CB3" w:rsidRDefault="004F530C" w:rsidP="00120CB3">
                <w:pPr>
                  <w:pStyle w:val="1Header"/>
                </w:pPr>
                <w:r w:rsidRPr="00120CB3">
                  <w:t>Elevate NZ Venture Fund</w:t>
                </w:r>
              </w:p>
              <w:p w14:paraId="6866BA71" w14:textId="77777777" w:rsidR="00BF7679" w:rsidRPr="00120CB3" w:rsidRDefault="004F530C" w:rsidP="00120CB3">
                <w:pPr>
                  <w:pStyle w:val="1Header"/>
                </w:pPr>
                <w:r w:rsidRPr="00120CB3">
                  <w:t>Application Form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F5DAD" w14:textId="77777777" w:rsidR="00BF7679" w:rsidRDefault="00BF7679">
    <w:pPr>
      <w:spacing w:line="0" w:lineRule="atLeast"/>
      <w:rPr>
        <w:sz w:val="0"/>
        <w:szCs w:val="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39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DSzMLMwNzc2MzFW0lEKTi0uzszPAykwqgUAqcbL7CwAAAA="/>
  </w:docVars>
  <w:rsids>
    <w:rsidRoot w:val="00BF7679"/>
    <w:rsid w:val="0003344F"/>
    <w:rsid w:val="0004416D"/>
    <w:rsid w:val="000C4B94"/>
    <w:rsid w:val="000D4630"/>
    <w:rsid w:val="00120CB3"/>
    <w:rsid w:val="0013280A"/>
    <w:rsid w:val="0027372A"/>
    <w:rsid w:val="0028055A"/>
    <w:rsid w:val="002D3382"/>
    <w:rsid w:val="002F0759"/>
    <w:rsid w:val="003008DB"/>
    <w:rsid w:val="003E2516"/>
    <w:rsid w:val="003E7692"/>
    <w:rsid w:val="004A6E6A"/>
    <w:rsid w:val="004F530C"/>
    <w:rsid w:val="00566FDB"/>
    <w:rsid w:val="00580264"/>
    <w:rsid w:val="005858BB"/>
    <w:rsid w:val="00616ADE"/>
    <w:rsid w:val="006E3723"/>
    <w:rsid w:val="007C5F77"/>
    <w:rsid w:val="00945A49"/>
    <w:rsid w:val="00961AA5"/>
    <w:rsid w:val="009C6759"/>
    <w:rsid w:val="009F2F90"/>
    <w:rsid w:val="00A80D46"/>
    <w:rsid w:val="00A93627"/>
    <w:rsid w:val="00B61E8C"/>
    <w:rsid w:val="00BA2A35"/>
    <w:rsid w:val="00BF7679"/>
    <w:rsid w:val="00C35EFC"/>
    <w:rsid w:val="00C557BF"/>
    <w:rsid w:val="00C72831"/>
    <w:rsid w:val="00CB34C7"/>
    <w:rsid w:val="00CE32B5"/>
    <w:rsid w:val="00D71550"/>
    <w:rsid w:val="00D9053E"/>
    <w:rsid w:val="00E67D4C"/>
    <w:rsid w:val="00E800C2"/>
    <w:rsid w:val="00F02C94"/>
    <w:rsid w:val="00F32D1D"/>
    <w:rsid w:val="00F6653B"/>
    <w:rsid w:val="00F94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99"/>
    <o:shapelayout v:ext="edit">
      <o:idmap v:ext="edit" data="2"/>
    </o:shapelayout>
  </w:shapeDefaults>
  <w:decimalSymbol w:val="."/>
  <w:listSeparator w:val=","/>
  <w14:docId w14:val="34A809D6"/>
  <w15:docId w15:val="{BC141BD7-5160-47EB-8620-EF446CA0B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AA5"/>
    <w:rPr>
      <w:rFonts w:ascii="Proxima Nova Medium" w:hAnsi="Proxima Nova Medium"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7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05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053E"/>
    <w:rPr>
      <w:rFonts w:ascii="Proxima Nova Medium" w:hAnsi="Proxima Nova Medium"/>
      <w:color w:val="1F497D" w:themeColor="text2"/>
    </w:rPr>
  </w:style>
  <w:style w:type="paragraph" w:styleId="Footer">
    <w:name w:val="footer"/>
    <w:basedOn w:val="Normal"/>
    <w:link w:val="FooterChar"/>
    <w:uiPriority w:val="99"/>
    <w:unhideWhenUsed/>
    <w:rsid w:val="00D9053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053E"/>
    <w:rPr>
      <w:rFonts w:ascii="Proxima Nova Medium" w:hAnsi="Proxima Nova Medium"/>
      <w:color w:val="1F497D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B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B94"/>
    <w:rPr>
      <w:rFonts w:ascii="Segoe UI" w:hAnsi="Segoe UI" w:cs="Segoe UI"/>
      <w:color w:val="1F497D" w:themeColor="text2"/>
      <w:sz w:val="18"/>
      <w:szCs w:val="18"/>
    </w:rPr>
  </w:style>
  <w:style w:type="paragraph" w:customStyle="1" w:styleId="ElevateTitle">
    <w:name w:val="Elevate Title"/>
    <w:basedOn w:val="Normal"/>
    <w:link w:val="ElevateTitleChar"/>
    <w:qFormat/>
    <w:rsid w:val="00120CB3"/>
    <w:pPr>
      <w:ind w:left="964"/>
    </w:pPr>
    <w:rPr>
      <w:rFonts w:ascii="Proxima Nova Semibold" w:hAnsi="Proxima Nova Semibold"/>
      <w:b/>
      <w:bCs/>
      <w:color w:val="005EAD"/>
      <w:sz w:val="84"/>
      <w:szCs w:val="84"/>
    </w:rPr>
  </w:style>
  <w:style w:type="paragraph" w:customStyle="1" w:styleId="Infotext">
    <w:name w:val="Info text"/>
    <w:basedOn w:val="Normal"/>
    <w:link w:val="InfotextChar"/>
    <w:qFormat/>
    <w:rsid w:val="002D3382"/>
    <w:pPr>
      <w:spacing w:before="18" w:line="264" w:lineRule="exact"/>
      <w:ind w:left="964" w:right="7698"/>
    </w:pPr>
    <w:rPr>
      <w:rFonts w:asciiTheme="minorHAnsi" w:hAnsiTheme="minorHAnsi"/>
      <w:color w:val="005EAD"/>
    </w:rPr>
  </w:style>
  <w:style w:type="character" w:customStyle="1" w:styleId="ElevateTitleChar">
    <w:name w:val="Elevate Title Char"/>
    <w:basedOn w:val="DefaultParagraphFont"/>
    <w:link w:val="ElevateTitle"/>
    <w:rsid w:val="00120CB3"/>
    <w:rPr>
      <w:rFonts w:ascii="Proxima Nova Semibold" w:hAnsi="Proxima Nova Semibold"/>
      <w:b/>
      <w:bCs/>
      <w:color w:val="005EAD"/>
      <w:sz w:val="84"/>
      <w:szCs w:val="84"/>
    </w:rPr>
  </w:style>
  <w:style w:type="paragraph" w:customStyle="1" w:styleId="Footnote">
    <w:name w:val="Footnote"/>
    <w:basedOn w:val="Normal"/>
    <w:link w:val="FootnoteChar"/>
    <w:qFormat/>
    <w:rsid w:val="00120CB3"/>
    <w:pPr>
      <w:ind w:left="20" w:right="-20"/>
    </w:pPr>
    <w:rPr>
      <w:rFonts w:ascii="Proxima Nova Light" w:eastAsia="Proxima Nova Lt" w:hAnsi="Proxima Nova Light" w:cs="Proxima Nova Lt"/>
      <w:color w:val="005EAD"/>
      <w:sz w:val="16"/>
      <w:szCs w:val="16"/>
    </w:rPr>
  </w:style>
  <w:style w:type="character" w:customStyle="1" w:styleId="InfotextChar">
    <w:name w:val="Info text Char"/>
    <w:basedOn w:val="DefaultParagraphFont"/>
    <w:link w:val="Infotext"/>
    <w:rsid w:val="002D3382"/>
    <w:rPr>
      <w:color w:val="005EAD"/>
    </w:rPr>
  </w:style>
  <w:style w:type="paragraph" w:customStyle="1" w:styleId="1Header">
    <w:name w:val="1 Header"/>
    <w:basedOn w:val="Normal"/>
    <w:link w:val="1HeaderChar"/>
    <w:qFormat/>
    <w:rsid w:val="00120CB3"/>
    <w:pPr>
      <w:spacing w:line="240" w:lineRule="exact"/>
      <w:ind w:left="20" w:right="-53"/>
    </w:pPr>
    <w:rPr>
      <w:rFonts w:eastAsia="Proxima Nova Medium" w:cs="Proxima Nova Medium"/>
      <w:color w:val="005EAD"/>
    </w:rPr>
  </w:style>
  <w:style w:type="character" w:customStyle="1" w:styleId="FootnoteChar">
    <w:name w:val="Footnote Char"/>
    <w:basedOn w:val="DefaultParagraphFont"/>
    <w:link w:val="Footnote"/>
    <w:rsid w:val="00120CB3"/>
    <w:rPr>
      <w:rFonts w:ascii="Proxima Nova Light" w:eastAsia="Proxima Nova Lt" w:hAnsi="Proxima Nova Light" w:cs="Proxima Nova Lt"/>
      <w:color w:val="005EAD"/>
      <w:sz w:val="16"/>
      <w:szCs w:val="16"/>
    </w:rPr>
  </w:style>
  <w:style w:type="paragraph" w:customStyle="1" w:styleId="Pagehead">
    <w:name w:val="Page head"/>
    <w:basedOn w:val="Normal"/>
    <w:link w:val="PageheadChar"/>
    <w:qFormat/>
    <w:rsid w:val="00120CB3"/>
    <w:pPr>
      <w:spacing w:line="500" w:lineRule="exact"/>
      <w:ind w:left="283" w:right="-20"/>
    </w:pPr>
    <w:rPr>
      <w:rFonts w:eastAsia="Proxima Nova Lt" w:cs="Proxima Nova Lt"/>
      <w:b/>
      <w:bCs/>
      <w:color w:val="005EAD"/>
      <w:position w:val="1"/>
      <w:sz w:val="44"/>
      <w:szCs w:val="44"/>
    </w:rPr>
  </w:style>
  <w:style w:type="character" w:customStyle="1" w:styleId="1HeaderChar">
    <w:name w:val="1 Header Char"/>
    <w:basedOn w:val="DefaultParagraphFont"/>
    <w:link w:val="1Header"/>
    <w:rsid w:val="00120CB3"/>
    <w:rPr>
      <w:rFonts w:ascii="Proxima Nova Medium" w:eastAsia="Proxima Nova Medium" w:hAnsi="Proxima Nova Medium" w:cs="Proxima Nova Medium"/>
      <w:color w:val="005EAD"/>
    </w:rPr>
  </w:style>
  <w:style w:type="paragraph" w:customStyle="1" w:styleId="Tablehead">
    <w:name w:val="Table head"/>
    <w:basedOn w:val="Normal"/>
    <w:link w:val="TableheadChar"/>
    <w:qFormat/>
    <w:rsid w:val="002F0759"/>
    <w:pPr>
      <w:spacing w:before="31" w:line="360" w:lineRule="auto"/>
      <w:ind w:right="-20"/>
    </w:pPr>
    <w:rPr>
      <w:rFonts w:eastAsia="Proxima Nova Medium" w:cs="Proxima Nova Medium"/>
      <w:bCs/>
      <w:color w:val="005EAD"/>
    </w:rPr>
  </w:style>
  <w:style w:type="character" w:customStyle="1" w:styleId="PageheadChar">
    <w:name w:val="Page head Char"/>
    <w:basedOn w:val="DefaultParagraphFont"/>
    <w:link w:val="Pagehead"/>
    <w:rsid w:val="00120CB3"/>
    <w:rPr>
      <w:rFonts w:ascii="Proxima Nova Medium" w:eastAsia="Proxima Nova Lt" w:hAnsi="Proxima Nova Medium" w:cs="Proxima Nova Lt"/>
      <w:b/>
      <w:bCs/>
      <w:color w:val="005EAD"/>
      <w:position w:val="1"/>
      <w:sz w:val="44"/>
      <w:szCs w:val="44"/>
    </w:rPr>
  </w:style>
  <w:style w:type="paragraph" w:customStyle="1" w:styleId="entries">
    <w:name w:val="entries"/>
    <w:basedOn w:val="Normal"/>
    <w:link w:val="entriesChar"/>
    <w:qFormat/>
    <w:rsid w:val="00120CB3"/>
    <w:pPr>
      <w:spacing w:before="31"/>
      <w:ind w:right="-20"/>
    </w:pPr>
    <w:rPr>
      <w:rFonts w:ascii="Proxima Nova" w:eastAsia="Proxima Nova Medium" w:hAnsi="Proxima Nova" w:cs="Proxima Nova Medium"/>
      <w:color w:val="auto"/>
      <w:sz w:val="20"/>
      <w:szCs w:val="20"/>
    </w:rPr>
  </w:style>
  <w:style w:type="character" w:customStyle="1" w:styleId="TableheadChar">
    <w:name w:val="Table head Char"/>
    <w:basedOn w:val="DefaultParagraphFont"/>
    <w:link w:val="Tablehead"/>
    <w:rsid w:val="002F0759"/>
    <w:rPr>
      <w:rFonts w:ascii="Proxima Nova Medium" w:eastAsia="Proxima Nova Medium" w:hAnsi="Proxima Nova Medium" w:cs="Proxima Nova Medium"/>
      <w:bCs/>
      <w:color w:val="005EAD"/>
    </w:rPr>
  </w:style>
  <w:style w:type="character" w:customStyle="1" w:styleId="entriesChar">
    <w:name w:val="entries Char"/>
    <w:basedOn w:val="DefaultParagraphFont"/>
    <w:link w:val="entries"/>
    <w:rsid w:val="00120CB3"/>
    <w:rPr>
      <w:rFonts w:ascii="Proxima Nova" w:eastAsia="Proxima Nova Medium" w:hAnsi="Proxima Nova" w:cs="Proxima Nova Medium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80D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D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zgcp.co.nz/assets/Documents/NZGCP-Elevate-application-guide_June2022.pdf" TargetMode="External"/><Relationship Id="rId13" Type="http://schemas.openxmlformats.org/officeDocument/2006/relationships/hyperlink" Target="https://www.nzgcp.co.nz/funding/elevate-venture-fund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vcf@nzgcp.co.nz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info@nzgcp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BDDBD-0BCE-4DCB-B9C7-91BD24FEC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ie Hickmer</cp:lastModifiedBy>
  <cp:revision>5</cp:revision>
  <cp:lastPrinted>2022-06-22T22:01:00Z</cp:lastPrinted>
  <dcterms:created xsi:type="dcterms:W3CDTF">2022-06-22T22:59:00Z</dcterms:created>
  <dcterms:modified xsi:type="dcterms:W3CDTF">2022-06-2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0T00:00:00Z</vt:filetime>
  </property>
  <property fmtid="{D5CDD505-2E9C-101B-9397-08002B2CF9AE}" pid="3" name="LastSaved">
    <vt:filetime>2022-06-20T00:00:00Z</vt:filetime>
  </property>
</Properties>
</file>